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67B3" w:rsidRDefault="00717BAD" w:rsidP="00444E0F">
      <w:pPr>
        <w:shd w:val="clear" w:color="auto" w:fill="FFFFFF" w:themeFill="background1"/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EEA79B" wp14:editId="1BA0E31E">
                <wp:simplePos x="0" y="0"/>
                <wp:positionH relativeFrom="column">
                  <wp:posOffset>3371850</wp:posOffset>
                </wp:positionH>
                <wp:positionV relativeFrom="paragraph">
                  <wp:posOffset>400050</wp:posOffset>
                </wp:positionV>
                <wp:extent cx="2981325" cy="257175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132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403E28" w:rsidRDefault="00403E28" w:rsidP="00E272DF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 xml:space="preserve">H. C-58/5A St. </w:t>
                            </w:r>
                            <w:r w:rsidR="00E272DF" w:rsidRPr="00E272DF">
                              <w:rPr>
                                <w:rFonts w:ascii="Raleway Light" w:hAnsi="Raleway Light"/>
                                <w:color w:val="545554"/>
                              </w:rPr>
                              <w:t>8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 xml:space="preserve"> </w:t>
                            </w:r>
                            <w:r w:rsidRPr="00403E28">
                              <w:rPr>
                                <w:rFonts w:ascii="Raleway Light" w:hAnsi="Raleway Light"/>
                                <w:color w:val="545554"/>
                              </w:rPr>
                              <w:t>Punjab Colony Karachi, Sind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EA79B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265.5pt;margin-top:31.5pt;width:234.75pt;height:20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" filled="f" stroked="f" strokeweight=".5pt">
                <v:textbox>
                  <w:txbxContent>
                    <w:p w:rsidR="0092144B" w:rsidRPr="00403E28" w:rsidRDefault="00403E28" w:rsidP="00E272DF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 xml:space="preserve">H. C-58/5A St. </w:t>
                      </w:r>
                      <w:r w:rsidR="00E272DF" w:rsidRPr="00E272DF">
                        <w:rPr>
                          <w:rFonts w:ascii="Raleway Light" w:hAnsi="Raleway Light"/>
                          <w:color w:val="545554"/>
                        </w:rPr>
                        <w:t>8</w:t>
                      </w:r>
                      <w:r>
                        <w:rPr>
                          <w:rFonts w:ascii="Raleway Light" w:hAnsi="Raleway Light"/>
                          <w:color w:val="545554"/>
                        </w:rPr>
                        <w:t xml:space="preserve"> </w:t>
                      </w:r>
                      <w:r w:rsidRPr="00403E28">
                        <w:rPr>
                          <w:rFonts w:ascii="Raleway Light" w:hAnsi="Raleway Light"/>
                          <w:color w:val="545554"/>
                        </w:rPr>
                        <w:t>Punjab Colony Karachi, Sindh</w:t>
                      </w:r>
                    </w:p>
                  </w:txbxContent>
                </v:textbox>
              </v:shape>
            </w:pict>
          </mc:Fallback>
        </mc:AlternateContent>
      </w:r>
      <w:r w:rsidR="00CC710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635A867" wp14:editId="538A3B3A">
                <wp:simplePos x="0" y="0"/>
                <wp:positionH relativeFrom="column">
                  <wp:posOffset>-842645</wp:posOffset>
                </wp:positionH>
                <wp:positionV relativeFrom="paragraph">
                  <wp:posOffset>1366520</wp:posOffset>
                </wp:positionV>
                <wp:extent cx="1333500" cy="285750"/>
                <wp:effectExtent l="0" t="0" r="0" b="0"/>
                <wp:wrapNone/>
                <wp:docPr id="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710B" w:rsidRPr="003F0538" w:rsidRDefault="00642B89" w:rsidP="00CC710B">
                            <w:pPr>
                              <w:bidi w:val="0"/>
                              <w:jc w:val="right"/>
                              <w:rPr>
                                <w:rFonts w:ascii="Franklin Gothic Medium Cond" w:hAnsi="Franklin Gothic Medium Cond" w:cs="Calibri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3F0538">
                              <w:rPr>
                                <w:rFonts w:ascii="Franklin Gothic Medium Cond" w:hAnsi="Franklin Gothic Medium Cond" w:cs="Calibri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.</w:t>
                            </w:r>
                            <w:r w:rsidR="00177270" w:rsidRPr="003F0538">
                              <w:rPr>
                                <w:rFonts w:ascii="Franklin Gothic Medium Cond" w:hAnsi="Franklin Gothic Medium Cond" w:cs="Calibri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5+ </w:t>
                            </w:r>
                            <w:r w:rsidR="00CC710B" w:rsidRPr="003F0538">
                              <w:rPr>
                                <w:rFonts w:ascii="Franklin Gothic Medium Cond" w:hAnsi="Franklin Gothic Medium Cond" w:cs="Calibri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years Ex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35A867" id="Text Box 15" o:spid="_x0000_s1027" type="#_x0000_t202" style="position:absolute;margin-left:-66.35pt;margin-top:107.6pt;width:105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" filled="f" stroked="f">
                <v:textbox>
                  <w:txbxContent>
                    <w:p w:rsidR="00CC710B" w:rsidRPr="003F0538" w:rsidRDefault="00642B89" w:rsidP="00CC710B">
                      <w:pPr>
                        <w:bidi w:val="0"/>
                        <w:jc w:val="right"/>
                        <w:rPr>
                          <w:rFonts w:ascii="Franklin Gothic Medium Cond" w:hAnsi="Franklin Gothic Medium Cond" w:cs="Calibri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3F0538">
                        <w:rPr>
                          <w:rFonts w:ascii="Franklin Gothic Medium Cond" w:hAnsi="Franklin Gothic Medium Cond" w:cs="Calibri Light"/>
                          <w:color w:val="3B3838" w:themeColor="background2" w:themeShade="40"/>
                          <w:sz w:val="20"/>
                          <w:szCs w:val="20"/>
                        </w:rPr>
                        <w:t>3.</w:t>
                      </w:r>
                      <w:r w:rsidR="00177270" w:rsidRPr="003F0538">
                        <w:rPr>
                          <w:rFonts w:ascii="Franklin Gothic Medium Cond" w:hAnsi="Franklin Gothic Medium Cond" w:cs="Calibri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5+ </w:t>
                      </w:r>
                      <w:r w:rsidR="00CC710B" w:rsidRPr="003F0538">
                        <w:rPr>
                          <w:rFonts w:ascii="Franklin Gothic Medium Cond" w:hAnsi="Franklin Gothic Medium Cond" w:cs="Calibri Light"/>
                          <w:color w:val="3B3838" w:themeColor="background2" w:themeShade="40"/>
                          <w:sz w:val="20"/>
                          <w:szCs w:val="20"/>
                        </w:rPr>
                        <w:t>years Exp</w:t>
                      </w:r>
                    </w:p>
                  </w:txbxContent>
                </v:textbox>
              </v:shape>
            </w:pict>
          </mc:Fallback>
        </mc:AlternateContent>
      </w:r>
      <w:r w:rsidR="001339D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90F08AB" wp14:editId="50CC77D7">
                <wp:simplePos x="0" y="0"/>
                <wp:positionH relativeFrom="column">
                  <wp:posOffset>1114425</wp:posOffset>
                </wp:positionH>
                <wp:positionV relativeFrom="paragraph">
                  <wp:posOffset>2214563</wp:posOffset>
                </wp:positionV>
                <wp:extent cx="5124450" cy="795337"/>
                <wp:effectExtent l="0" t="0" r="0" b="508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953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CDA" w:rsidRPr="00D02357" w:rsidRDefault="008D2CDA" w:rsidP="008D2CDA">
                            <w:pPr>
                              <w:jc w:val="right"/>
                              <w:rPr>
                                <w:color w:val="404040" w:themeColor="text1" w:themeTint="BF"/>
                              </w:rPr>
                            </w:pPr>
                            <w:r w:rsidRPr="00D02357">
                              <w:rPr>
                                <w:color w:val="404040" w:themeColor="text1" w:themeTint="BF"/>
                              </w:rPr>
                              <w:t>Wor</w:t>
                            </w:r>
                            <w:r w:rsidR="001E3393">
                              <w:rPr>
                                <w:color w:val="404040" w:themeColor="text1" w:themeTint="BF"/>
                              </w:rPr>
                              <w:t xml:space="preserve">king on Core Banking Services, </w:t>
                            </w:r>
                            <w:r w:rsidRPr="00D02357">
                              <w:rPr>
                                <w:color w:val="404040" w:themeColor="text1" w:themeTint="BF"/>
                              </w:rPr>
                              <w:t>Micro Services, Digital Account Opening,  FINTECH, and other services using various tools and platforms like SpringBoot,</w:t>
                            </w:r>
                            <w:r w:rsidR="00BE4EF3">
                              <w:rPr>
                                <w:color w:val="404040" w:themeColor="text1" w:themeTint="BF"/>
                              </w:rPr>
                              <w:t xml:space="preserve"> Oracle,</w:t>
                            </w:r>
                            <w:r w:rsidRPr="00D02357">
                              <w:rPr>
                                <w:color w:val="404040" w:themeColor="text1" w:themeTint="BF"/>
                              </w:rPr>
                              <w:t xml:space="preserve"> Quarkus, Docker, Containers, Oracle WebLogic Server, ELK, Swarmpi</w:t>
                            </w:r>
                            <w:r w:rsidR="00C66379">
                              <w:rPr>
                                <w:color w:val="404040" w:themeColor="text1" w:themeTint="BF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F08AB" id="Text Box 17" o:spid="_x0000_s1028" type="#_x0000_t202" style="position:absolute;margin-left:87.75pt;margin-top:174.4pt;width:403.5pt;height:62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" filled="f" stroked="f">
                <v:textbox>
                  <w:txbxContent>
                    <w:p w:rsidR="008D2CDA" w:rsidRPr="00D02357" w:rsidRDefault="008D2CDA" w:rsidP="008D2CDA">
                      <w:pPr>
                        <w:jc w:val="right"/>
                        <w:rPr>
                          <w:color w:val="404040" w:themeColor="text1" w:themeTint="BF"/>
                        </w:rPr>
                      </w:pPr>
                      <w:r w:rsidRPr="00D02357">
                        <w:rPr>
                          <w:color w:val="404040" w:themeColor="text1" w:themeTint="BF"/>
                        </w:rPr>
                        <w:t>Wor</w:t>
                      </w:r>
                      <w:r w:rsidR="001E3393">
                        <w:rPr>
                          <w:color w:val="404040" w:themeColor="text1" w:themeTint="BF"/>
                        </w:rPr>
                        <w:t xml:space="preserve">king on Core Banking Services, </w:t>
                      </w:r>
                      <w:r w:rsidRPr="00D02357">
                        <w:rPr>
                          <w:color w:val="404040" w:themeColor="text1" w:themeTint="BF"/>
                        </w:rPr>
                        <w:t>Micro Services, Digital Account Opening,  FINTECH, and other services using various tools and platforms like SpringBoot,</w:t>
                      </w:r>
                      <w:r w:rsidR="00BE4EF3">
                        <w:rPr>
                          <w:color w:val="404040" w:themeColor="text1" w:themeTint="BF"/>
                        </w:rPr>
                        <w:t xml:space="preserve"> Oracle,</w:t>
                      </w:r>
                      <w:r w:rsidRPr="00D02357">
                        <w:rPr>
                          <w:color w:val="404040" w:themeColor="text1" w:themeTint="BF"/>
                        </w:rPr>
                        <w:t xml:space="preserve"> Quarkus, Docker, Containers, Oracle WebLogic Server, ELK, Swarmpi</w:t>
                      </w:r>
                      <w:r w:rsidR="00C66379">
                        <w:rPr>
                          <w:color w:val="404040" w:themeColor="text1" w:themeTint="BF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="00242B6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D96BBA" wp14:editId="5F06BDA6">
                <wp:simplePos x="0" y="0"/>
                <wp:positionH relativeFrom="column">
                  <wp:posOffset>-886460</wp:posOffset>
                </wp:positionH>
                <wp:positionV relativeFrom="paragraph">
                  <wp:posOffset>2166620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58547D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Sept 21 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Curr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D96BBA" id="Text Box 28" o:spid="_x0000_s1029" type="#_x0000_t202" style="position:absolute;margin-left:-69.8pt;margin-top:170.6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rArvAIAAMI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" filled="f" stroked="f">
                <v:textbox>
                  <w:txbxContent>
                    <w:p w:rsidR="00867D45" w:rsidRPr="00867D45" w:rsidRDefault="0058547D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Sept 21 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Current</w:t>
                      </w:r>
                    </w:p>
                  </w:txbxContent>
                </v:textbox>
              </v:shape>
            </w:pict>
          </mc:Fallback>
        </mc:AlternateContent>
      </w:r>
      <w:r w:rsidR="00242B6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A6658B" wp14:editId="2A924FFA">
                <wp:simplePos x="0" y="0"/>
                <wp:positionH relativeFrom="column">
                  <wp:posOffset>-886143</wp:posOffset>
                </wp:positionH>
                <wp:positionV relativeFrom="paragraph">
                  <wp:posOffset>1981200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58547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58547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Bank Al Habib Limi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A6658B" id="Text Box 27" o:spid="_x0000_s1030" type="#_x0000_t202" style="position:absolute;margin-left:-69.8pt;margin-top:156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Jan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" filled="f" stroked="f">
                <v:textbox>
                  <w:txbxContent>
                    <w:p w:rsidR="00867D45" w:rsidRPr="004F3BEB" w:rsidRDefault="0058547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58547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Bank Al Habib Limited</w:t>
                      </w:r>
                    </w:p>
                  </w:txbxContent>
                </v:textbox>
              </v:shape>
            </w:pict>
          </mc:Fallback>
        </mc:AlternateContent>
      </w:r>
      <w:r w:rsidR="001D71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A12F26D" wp14:editId="53EB19CF">
                <wp:simplePos x="0" y="0"/>
                <wp:positionH relativeFrom="column">
                  <wp:posOffset>1114108</wp:posOffset>
                </wp:positionH>
                <wp:positionV relativeFrom="paragraph">
                  <wp:posOffset>1976437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46046E" w:rsidRDefault="0058547D" w:rsidP="00A47ED7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 w:rsidRPr="0046046E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Senior 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12F26D" id="_x0000_s1031" type="#_x0000_t202" style="position:absolute;margin-left:87.75pt;margin-top:155.6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gADuQ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" filled="f" stroked="f">
                <v:textbox>
                  <w:txbxContent>
                    <w:p w:rsidR="00146A2F" w:rsidRPr="0046046E" w:rsidRDefault="0058547D" w:rsidP="00A47ED7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 w:rsidRPr="0046046E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Senior Software Engineer</w:t>
                      </w:r>
                    </w:p>
                  </w:txbxContent>
                </v:textbox>
              </v:shape>
            </w:pict>
          </mc:Fallback>
        </mc:AlternateContent>
      </w:r>
      <w:r w:rsidR="001D7140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7D4A0EB6" wp14:editId="1D234744">
            <wp:simplePos x="0" y="0"/>
            <wp:positionH relativeFrom="column">
              <wp:posOffset>-995680</wp:posOffset>
            </wp:positionH>
            <wp:positionV relativeFrom="paragraph">
              <wp:posOffset>1642745</wp:posOffset>
            </wp:positionV>
            <wp:extent cx="182880" cy="156210"/>
            <wp:effectExtent l="0" t="0" r="762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71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71CBF3" wp14:editId="41AA17B9">
                <wp:simplePos x="0" y="0"/>
                <wp:positionH relativeFrom="column">
                  <wp:posOffset>-748030</wp:posOffset>
                </wp:positionH>
                <wp:positionV relativeFrom="paragraph">
                  <wp:posOffset>158559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242B6F">
                              <w:rPr>
                                <w:rFonts w:ascii="Raleway regular" w:hAnsi="Raleway regular"/>
                                <w:color w:val="2E74B5" w:themeColor="accent1" w:themeShade="BF"/>
                                <w:spacing w:val="-14"/>
                                <w:sz w:val="30"/>
                                <w:szCs w:val="32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71CBF3" id="Text Box 25" o:spid="_x0000_s1032" type="#_x0000_t202" style="position:absolute;margin-left:-58.9pt;margin-top:124.8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tRxuQIAAMI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242B6F">
                        <w:rPr>
                          <w:rFonts w:ascii="Raleway regular" w:hAnsi="Raleway regular"/>
                          <w:color w:val="2E74B5" w:themeColor="accent1" w:themeShade="BF"/>
                          <w:spacing w:val="-14"/>
                          <w:sz w:val="30"/>
                          <w:szCs w:val="32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9716F3">
        <w:rPr>
          <w:noProof/>
          <w:lang w:bidi="ar-SA"/>
        </w:rPr>
        <w:drawing>
          <wp:anchor distT="0" distB="0" distL="114300" distR="114300" simplePos="0" relativeHeight="251687936" behindDoc="0" locked="0" layoutInCell="1" allowOverlap="1" wp14:anchorId="355CE428" wp14:editId="47A9A51A">
            <wp:simplePos x="0" y="0"/>
            <wp:positionH relativeFrom="column">
              <wp:posOffset>-904875</wp:posOffset>
            </wp:positionH>
            <wp:positionV relativeFrom="paragraph">
              <wp:posOffset>-795337</wp:posOffset>
            </wp:positionV>
            <wp:extent cx="1766888" cy="1723367"/>
            <wp:effectExtent l="0" t="0" r="5080" b="0"/>
            <wp:wrapNone/>
            <wp:docPr id="50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47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213" cy="173929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0C95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22FB6BA" wp14:editId="0B81E713">
                <wp:simplePos x="0" y="0"/>
                <wp:positionH relativeFrom="column">
                  <wp:posOffset>1109662</wp:posOffset>
                </wp:positionH>
                <wp:positionV relativeFrom="paragraph">
                  <wp:posOffset>1095057</wp:posOffset>
                </wp:positionV>
                <wp:extent cx="5124450" cy="89535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28CF" w:rsidRPr="008428CF" w:rsidRDefault="00DE7B3A" w:rsidP="001D7140">
                            <w:pPr>
                              <w:bidi w:val="0"/>
                              <w:spacing w:line="240" w:lineRule="auto"/>
                              <w:jc w:val="center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DE7B3A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-4"/>
                                <w:sz w:val="24"/>
                                <w:szCs w:val="24"/>
                              </w:rPr>
                              <w:t>To pursue a career as a Software Engineer with a passion for developing innovative programs that expedite the efficiency and effectiveness of organizational success. Well-versed in technology and writing code, Confident communicator, strategic thinker, and innov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2FB6BA" id="Text Box 14" o:spid="_x0000_s1033" type="#_x0000_t202" style="position:absolute;margin-left:87.35pt;margin-top:86.2pt;width:403.5pt;height:70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6j8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" filled="f" stroked="f">
                <v:textbox>
                  <w:txbxContent>
                    <w:p w:rsidR="008428CF" w:rsidRPr="008428CF" w:rsidRDefault="00DE7B3A" w:rsidP="001D7140">
                      <w:pPr>
                        <w:bidi w:val="0"/>
                        <w:spacing w:line="240" w:lineRule="auto"/>
                        <w:jc w:val="center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 w:rsidRPr="00DE7B3A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-4"/>
                          <w:sz w:val="24"/>
                          <w:szCs w:val="24"/>
                        </w:rPr>
                        <w:t>To pursue a career as a Software Engineer with a passion for developing innovative programs that expedite the efficiency and effectiveness of organizational success. Well-versed in technology and writing code, Confident communicator, strategic thinker, and innovative</w:t>
                      </w:r>
                    </w:p>
                  </w:txbxContent>
                </v:textbox>
              </v:shape>
            </w:pict>
          </mc:Fallback>
        </mc:AlternateContent>
      </w:r>
      <w:r w:rsidR="007C052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118A6DCA" wp14:editId="06A2A678">
            <wp:simplePos x="0" y="0"/>
            <wp:positionH relativeFrom="column">
              <wp:posOffset>3195955</wp:posOffset>
            </wp:positionH>
            <wp:positionV relativeFrom="paragraph">
              <wp:posOffset>437515</wp:posOffset>
            </wp:positionV>
            <wp:extent cx="91440" cy="139065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52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D8F308" wp14:editId="25F03E8B">
                <wp:simplePos x="0" y="0"/>
                <wp:positionH relativeFrom="column">
                  <wp:posOffset>1215390</wp:posOffset>
                </wp:positionH>
                <wp:positionV relativeFrom="paragraph">
                  <wp:posOffset>655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717BAD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hyperlink r:id="rId11" w:history="1">
                              <w:r w:rsidR="00217581" w:rsidRPr="00717BAD">
                                <w:rPr>
                                  <w:rStyle w:val="Hyperlink"/>
                                  <w:rFonts w:ascii="Raleway Light" w:hAnsi="Raleway Light"/>
                                </w:rPr>
                                <w:t>hussainbabarkh@gmail.com</w:t>
                              </w:r>
                            </w:hyperlink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D8F308" id="Text Box 37" o:spid="_x0000_s1034" type="#_x0000_t202" style="position:absolute;margin-left:95.7pt;margin-top:5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717BAD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hyperlink r:id="rId12" w:history="1">
                        <w:r w:rsidR="00217581" w:rsidRPr="00717BAD">
                          <w:rPr>
                            <w:rStyle w:val="Hyperlink"/>
                            <w:rFonts w:ascii="Raleway Light" w:hAnsi="Raleway Light"/>
                          </w:rPr>
                          <w:t>hussainbabarkh@gmail.com</w:t>
                        </w:r>
                      </w:hyperlink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7C052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C9C1CA9" wp14:editId="5C0441C8">
            <wp:simplePos x="0" y="0"/>
            <wp:positionH relativeFrom="column">
              <wp:posOffset>1023620</wp:posOffset>
            </wp:positionH>
            <wp:positionV relativeFrom="paragraph">
              <wp:posOffset>730885</wp:posOffset>
            </wp:positionV>
            <wp:extent cx="144145" cy="115570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52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2A5C6CF3" wp14:editId="36CC7135">
            <wp:simplePos x="0" y="0"/>
            <wp:positionH relativeFrom="column">
              <wp:posOffset>1029970</wp:posOffset>
            </wp:positionH>
            <wp:positionV relativeFrom="paragraph">
              <wp:posOffset>441960</wp:posOffset>
            </wp:positionV>
            <wp:extent cx="121285" cy="12128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85" cy="12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52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FCA4E" wp14:editId="4AA0FA30">
                <wp:simplePos x="0" y="0"/>
                <wp:positionH relativeFrom="column">
                  <wp:posOffset>1215707</wp:posOffset>
                </wp:positionH>
                <wp:positionV relativeFrom="paragraph">
                  <wp:posOffset>371158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217581" w:rsidRDefault="00217581" w:rsidP="0092144B">
                            <w:pPr>
                              <w:bidi w:val="0"/>
                              <w:rPr>
                                <w:rFonts w:asciiTheme="minorHAnsi" w:hAnsiTheme="minorHAnsi" w:cstheme="minorHAnsi"/>
                                <w:color w:val="545554"/>
                              </w:rPr>
                            </w:pPr>
                            <w:r w:rsidRPr="00217581">
                              <w:rPr>
                                <w:rFonts w:asciiTheme="minorHAnsi" w:hAnsiTheme="minorHAnsi" w:cstheme="minorHAnsi"/>
                                <w:color w:val="545554"/>
                              </w:rPr>
                              <w:t>0313-3971166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545554"/>
                              </w:rPr>
                              <w:t>,</w:t>
                            </w:r>
                            <w:r w:rsidRPr="00217581">
                              <w:rPr>
                                <w:rFonts w:asciiTheme="minorHAnsi" w:hAnsiTheme="minorHAnsi" w:cstheme="minorHAnsi"/>
                                <w:color w:val="545554"/>
                              </w:rPr>
                              <w:t xml:space="preserve"> 0340-3961930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1FCA4E" id="Text Box 32" o:spid="_x0000_s1035" type="#_x0000_t202" style="position:absolute;margin-left:95.7pt;margin-top:29.2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" filled="f" stroked="f" strokeweight=".5pt">
                <v:textbox>
                  <w:txbxContent>
                    <w:p w:rsidR="0092144B" w:rsidRPr="00217581" w:rsidRDefault="00217581" w:rsidP="0092144B">
                      <w:pPr>
                        <w:bidi w:val="0"/>
                        <w:rPr>
                          <w:rFonts w:asciiTheme="minorHAnsi" w:hAnsiTheme="minorHAnsi" w:cstheme="minorHAnsi"/>
                          <w:color w:val="545554"/>
                        </w:rPr>
                      </w:pPr>
                      <w:r w:rsidRPr="00217581">
                        <w:rPr>
                          <w:rFonts w:asciiTheme="minorHAnsi" w:hAnsiTheme="minorHAnsi" w:cstheme="minorHAnsi"/>
                          <w:color w:val="545554"/>
                        </w:rPr>
                        <w:t>0313-3971166</w:t>
                      </w:r>
                      <w:r>
                        <w:rPr>
                          <w:rFonts w:asciiTheme="minorHAnsi" w:hAnsiTheme="minorHAnsi" w:cstheme="minorHAnsi"/>
                          <w:color w:val="545554"/>
                        </w:rPr>
                        <w:t>,</w:t>
                      </w:r>
                      <w:r w:rsidRPr="00217581">
                        <w:rPr>
                          <w:rFonts w:asciiTheme="minorHAnsi" w:hAnsiTheme="minorHAnsi" w:cstheme="minorHAnsi"/>
                          <w:color w:val="545554"/>
                        </w:rPr>
                        <w:t xml:space="preserve"> 0340-3961930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444E0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CAAD3D7" wp14:editId="608D8EC2">
                <wp:simplePos x="0" y="0"/>
                <wp:positionH relativeFrom="column">
                  <wp:posOffset>1190625</wp:posOffset>
                </wp:positionH>
                <wp:positionV relativeFrom="paragraph">
                  <wp:posOffset>-781050</wp:posOffset>
                </wp:positionV>
                <wp:extent cx="5281295" cy="756920"/>
                <wp:effectExtent l="0" t="0" r="0" b="508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129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217581" w:rsidRDefault="00217581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66"/>
                                <w:szCs w:val="66"/>
                              </w:rPr>
                            </w:pPr>
                            <w:r w:rsidRPr="00217581"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66"/>
                                <w:szCs w:val="66"/>
                              </w:rPr>
                              <w:t>Babar Hussain Khaskhe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AD3D7" id="Text Box 4" o:spid="_x0000_s1036" type="#_x0000_t202" style="position:absolute;margin-left:93.75pt;margin-top:-61.5pt;width:415.8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schuwIAAMI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" filled="f" stroked="f">
                <v:textbox>
                  <w:txbxContent>
                    <w:p w:rsidR="00D933C2" w:rsidRPr="00217581" w:rsidRDefault="00217581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66"/>
                          <w:szCs w:val="66"/>
                        </w:rPr>
                      </w:pPr>
                      <w:r w:rsidRPr="00217581">
                        <w:rPr>
                          <w:rFonts w:ascii="Raleway regular" w:hAnsi="Raleway regular"/>
                          <w:color w:val="313131"/>
                          <w:spacing w:val="-20"/>
                          <w:sz w:val="66"/>
                          <w:szCs w:val="66"/>
                        </w:rPr>
                        <w:t>Babar Hussain Khaskheli</w:t>
                      </w:r>
                    </w:p>
                  </w:txbxContent>
                </v:textbox>
              </v:shape>
            </w:pict>
          </mc:Fallback>
        </mc:AlternateContent>
      </w:r>
      <w:r w:rsidR="00444E0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1AA9666" wp14:editId="78588C6F">
                <wp:simplePos x="0" y="0"/>
                <wp:positionH relativeFrom="column">
                  <wp:posOffset>2480945</wp:posOffset>
                </wp:positionH>
                <wp:positionV relativeFrom="paragraph">
                  <wp:posOffset>-290195</wp:posOffset>
                </wp:positionV>
                <wp:extent cx="2895600" cy="481012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4810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F93764" w:rsidRDefault="00217581" w:rsidP="00217864">
                            <w:pPr>
                              <w:bidi w:val="0"/>
                              <w:jc w:val="right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40"/>
                              </w:rPr>
                            </w:pPr>
                            <w:r w:rsidRPr="00F93764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40"/>
                              </w:rPr>
                              <w:t xml:space="preserve">Software </w:t>
                            </w:r>
                            <w:r w:rsidRPr="00F93764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44"/>
                              </w:rPr>
                              <w:t>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AA9666" id="Text Box 5" o:spid="_x0000_s1037" type="#_x0000_t202" style="position:absolute;margin-left:195.35pt;margin-top:-22.85pt;width:228pt;height:37.8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rAAuAIAAME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" filled="f" stroked="f">
                <v:textbox>
                  <w:txbxContent>
                    <w:p w:rsidR="00D933C2" w:rsidRPr="00F93764" w:rsidRDefault="00217581" w:rsidP="00217864">
                      <w:pPr>
                        <w:bidi w:val="0"/>
                        <w:jc w:val="right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40"/>
                        </w:rPr>
                      </w:pPr>
                      <w:r w:rsidRPr="00F93764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40"/>
                        </w:rPr>
                        <w:t xml:space="preserve">Software </w:t>
                      </w:r>
                      <w:r w:rsidRPr="00F93764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44"/>
                        </w:rPr>
                        <w:t>Engineer</w:t>
                      </w:r>
                    </w:p>
                  </w:txbxContent>
                </v:textbox>
              </v:shape>
            </w:pict>
          </mc:Fallback>
        </mc:AlternateContent>
      </w:r>
    </w:p>
    <w:p w:rsidR="00D767B3" w:rsidRPr="00D767B3" w:rsidRDefault="00D767B3" w:rsidP="00D767B3">
      <w:pPr>
        <w:bidi w:val="0"/>
      </w:pPr>
    </w:p>
    <w:p w:rsidR="00D767B3" w:rsidRPr="00D767B3" w:rsidRDefault="00032208" w:rsidP="00D767B3">
      <w:pPr>
        <w:bidi w:val="0"/>
      </w:pPr>
      <w:r w:rsidRPr="00E272D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C75A5" wp14:editId="4AFA0C17">
                <wp:simplePos x="0" y="0"/>
                <wp:positionH relativeFrom="margin">
                  <wp:posOffset>3300095</wp:posOffset>
                </wp:positionH>
                <wp:positionV relativeFrom="paragraph">
                  <wp:posOffset>10795</wp:posOffset>
                </wp:positionV>
                <wp:extent cx="2847975" cy="2857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79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2DF" w:rsidRDefault="00D1001B" w:rsidP="00E272DF">
                            <w:pPr>
                              <w:bidi w:val="0"/>
                              <w:jc w:val="right"/>
                            </w:pPr>
                            <w:hyperlink r:id="rId15" w:history="1">
                              <w:r w:rsidR="00E272DF" w:rsidRPr="00D1001B">
                                <w:rPr>
                                  <w:rStyle w:val="Hyperlink"/>
                                  <w:rFonts w:ascii="Raleway Light" w:hAnsi="Raleway Light"/>
                                </w:rPr>
                                <w:t>https://www.linkedin.com/in/babarhussain</w:t>
                              </w:r>
                              <w:r w:rsidR="00E272DF" w:rsidRPr="00D1001B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79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BC75A5" id="Text Box 3" o:spid="_x0000_s1038" type="#_x0000_t202" style="position:absolute;margin-left:259.85pt;margin-top:.85pt;width:224.25pt;height:22.5pt;z-index:251689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" filled="f" stroked="f" strokeweight=".5pt">
                <v:textbox>
                  <w:txbxContent>
                    <w:p w:rsidR="00E272DF" w:rsidRDefault="00D1001B" w:rsidP="00E272DF">
                      <w:pPr>
                        <w:bidi w:val="0"/>
                        <w:jc w:val="right"/>
                      </w:pPr>
                      <w:hyperlink r:id="rId16" w:history="1">
                        <w:r w:rsidR="00E272DF" w:rsidRPr="00D1001B">
                          <w:rPr>
                            <w:rStyle w:val="Hyperlink"/>
                            <w:rFonts w:ascii="Raleway Light" w:hAnsi="Raleway Light"/>
                          </w:rPr>
                          <w:t>https://www.linkedin.com/in/babarhussain</w:t>
                        </w:r>
                        <w:r w:rsidR="00E272DF" w:rsidRPr="00D1001B">
                          <w:rPr>
                            <w:rStyle w:val="Hyperlink"/>
                            <w:rFonts w:asciiTheme="majorHAnsi" w:hAnsiTheme="majorHAnsi" w:cstheme="majorHAnsi"/>
                          </w:rPr>
                          <w:t>79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Pr="00E272DF">
        <w:rPr>
          <w:noProof/>
          <w:lang w:bidi="ar-SA"/>
        </w:rPr>
        <w:drawing>
          <wp:anchor distT="0" distB="0" distL="114300" distR="114300" simplePos="0" relativeHeight="251691008" behindDoc="0" locked="0" layoutInCell="1" allowOverlap="1" wp14:anchorId="75FBE346" wp14:editId="5B4AE2CC">
            <wp:simplePos x="0" y="0"/>
            <wp:positionH relativeFrom="column">
              <wp:posOffset>3133407</wp:posOffset>
            </wp:positionH>
            <wp:positionV relativeFrom="paragraph">
              <wp:posOffset>50165</wp:posOffset>
            </wp:positionV>
            <wp:extent cx="190500" cy="1905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767B3" w:rsidRPr="00D767B3" w:rsidRDefault="00D767B3" w:rsidP="00D767B3">
      <w:pPr>
        <w:bidi w:val="0"/>
      </w:pPr>
    </w:p>
    <w:p w:rsidR="00D767B3" w:rsidRPr="00D767B3" w:rsidRDefault="00D767B3" w:rsidP="00D767B3">
      <w:pPr>
        <w:bidi w:val="0"/>
      </w:pPr>
    </w:p>
    <w:p w:rsidR="00D767B3" w:rsidRPr="00D767B3" w:rsidRDefault="00D767B3" w:rsidP="00D767B3">
      <w:pPr>
        <w:bidi w:val="0"/>
      </w:pPr>
    </w:p>
    <w:p w:rsidR="00D767B3" w:rsidRPr="00D767B3" w:rsidRDefault="00D767B3" w:rsidP="00D767B3">
      <w:pPr>
        <w:bidi w:val="0"/>
      </w:pPr>
    </w:p>
    <w:p w:rsidR="00A0460B" w:rsidRPr="00D767B3" w:rsidRDefault="000A4A31" w:rsidP="00D767B3">
      <w:pPr>
        <w:tabs>
          <w:tab w:val="left" w:pos="2318"/>
        </w:tabs>
        <w:bidi w:val="0"/>
      </w:pPr>
      <w:r w:rsidRPr="0015791F"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69B6DD2" wp14:editId="13D0BB54">
                <wp:simplePos x="0" y="0"/>
                <wp:positionH relativeFrom="column">
                  <wp:posOffset>1090612</wp:posOffset>
                </wp:positionH>
                <wp:positionV relativeFrom="paragraph">
                  <wp:posOffset>5177155</wp:posOffset>
                </wp:positionV>
                <wp:extent cx="5343525" cy="1700213"/>
                <wp:effectExtent l="0" t="0" r="0" b="0"/>
                <wp:wrapNone/>
                <wp:docPr id="47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17002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52"/>
                              <w:gridCol w:w="1957"/>
                              <w:gridCol w:w="3601"/>
                            </w:tblGrid>
                            <w:tr w:rsidR="00424174" w:rsidTr="005D471D">
                              <w:tc>
                                <w:tcPr>
                                  <w:tcW w:w="2452" w:type="dxa"/>
                                </w:tcPr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 xml:space="preserve">JavaScript 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Node.js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Web Designing</w:t>
                                  </w:r>
                                </w:p>
                                <w:p w:rsidR="000A4A31" w:rsidRPr="000A4A31" w:rsidRDefault="00424174" w:rsidP="000A4A31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Web Development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MySQL, SQL Server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Oracle DB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>
                                    <w:t>MongoDB</w:t>
                                  </w:r>
                                </w:p>
                              </w:tc>
                              <w:tc>
                                <w:tcPr>
                                  <w:tcW w:w="1957" w:type="dxa"/>
                                </w:tcPr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Java SE, Java EE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Android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Flutter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React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Docker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Containers</w:t>
                                  </w:r>
                                </w:p>
                                <w:p w:rsidR="00424174" w:rsidRDefault="00426727" w:rsidP="006073B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 w:rsidRPr="00D02357">
                                    <w:rPr>
                                      <w:color w:val="404040" w:themeColor="text1" w:themeTint="BF"/>
                                    </w:rPr>
                                    <w:t>Oracle WebLogic</w:t>
                                  </w:r>
                                </w:p>
                              </w:tc>
                              <w:tc>
                                <w:tcPr>
                                  <w:tcW w:w="3601" w:type="dxa"/>
                                </w:tcPr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Desktop App Development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JPA, Hibernate,</w:t>
                                  </w:r>
                                  <w:r w:rsidR="000A4A31">
                                    <w:t xml:space="preserve"> </w:t>
                                  </w:r>
                                  <w:r w:rsidR="000A4A31">
                                    <w:t>JSP</w:t>
                                  </w:r>
                                  <w:r w:rsidR="000A4A31">
                                    <w:t xml:space="preserve">, </w:t>
                                  </w:r>
                                  <w:r w:rsidR="000A4A31">
                                    <w:t>JavaMail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Sprint Boot</w:t>
                                  </w:r>
                                  <w:r w:rsidR="006073B6">
                                    <w:t>,  Quarkus</w:t>
                                  </w:r>
                                </w:p>
                                <w:p w:rsidR="00424174" w:rsidRDefault="006073B6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Express</w:t>
                                  </w:r>
                                  <w:r>
                                    <w:t>, EJB</w:t>
                                  </w:r>
                                </w:p>
                                <w:p w:rsidR="00424174" w:rsidRDefault="00426727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 xml:space="preserve">ASP.Net,  </w:t>
                                  </w:r>
                                  <w:r w:rsidR="00424174">
                                    <w:t>.NET Core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ELK</w:t>
                                  </w:r>
                                  <w:r w:rsidR="00426727">
                                    <w:t>,</w:t>
                                  </w:r>
                                  <w:r w:rsidR="00426727" w:rsidRPr="00D02357">
                                    <w:rPr>
                                      <w:color w:val="404040" w:themeColor="text1" w:themeTint="BF"/>
                                    </w:rPr>
                                    <w:t xml:space="preserve"> </w:t>
                                  </w:r>
                                  <w:r w:rsidR="00426727" w:rsidRPr="00D02357">
                                    <w:rPr>
                                      <w:color w:val="404040" w:themeColor="text1" w:themeTint="BF"/>
                                    </w:rPr>
                                    <w:t>Swarmpi</w:t>
                                  </w:r>
                                  <w:r w:rsidR="00426727">
                                    <w:rPr>
                                      <w:color w:val="404040" w:themeColor="text1" w:themeTint="BF"/>
                                    </w:rPr>
                                    <w:t>t</w:t>
                                  </w:r>
                                </w:p>
                                <w:p w:rsidR="006073B6" w:rsidRPr="006073B6" w:rsidRDefault="006073B6" w:rsidP="006073B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>
                                    <w:t>JasperReports</w:t>
                                  </w:r>
                                  <w:r w:rsidR="008F7FEE">
                                    <w:t>,</w:t>
                                  </w:r>
                                  <w:r w:rsidR="005D471D">
                                    <w:t xml:space="preserve"> CrystalReports</w:t>
                                  </w:r>
                                  <w:r w:rsidR="00426727">
                                    <w:t>,</w:t>
                                  </w:r>
                                  <w:r>
                                    <w:t xml:space="preserve"> </w:t>
                                  </w:r>
                                  <w:r w:rsidRPr="006073B6">
                                    <w:t>iText</w:t>
                                  </w:r>
                                </w:p>
                                <w:p w:rsidR="00424174" w:rsidRDefault="00424174" w:rsidP="00424174">
                                  <w:pPr>
                                    <w:pStyle w:val="ListParagraph"/>
                                    <w:ind w:left="162"/>
                                  </w:pPr>
                                </w:p>
                              </w:tc>
                            </w:tr>
                          </w:tbl>
                          <w:p w:rsidR="0015791F" w:rsidRPr="00424174" w:rsidRDefault="0015791F" w:rsidP="00424174">
                            <w:pPr>
                              <w:bidi w:val="0"/>
                              <w:spacing w:after="0"/>
                              <w:rPr>
                                <w:rFonts w:asciiTheme="minorHAnsi" w:eastAsiaTheme="minorHAnsi" w:hAnsiTheme="minorHAnsi" w:cstheme="minorBidi"/>
                                <w:color w:val="404040" w:themeColor="text1" w:themeTint="BF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9B6DD2" id="Text Box 23" o:spid="_x0000_s1039" type="#_x0000_t202" style="position:absolute;margin-left:85.85pt;margin-top:407.65pt;width:420.75pt;height:133.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52"/>
                        <w:gridCol w:w="1957"/>
                        <w:gridCol w:w="3601"/>
                      </w:tblGrid>
                      <w:tr w:rsidR="00424174" w:rsidTr="005D471D">
                        <w:tc>
                          <w:tcPr>
                            <w:tcW w:w="2452" w:type="dxa"/>
                          </w:tcPr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 xml:space="preserve">JavaScript 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Node.js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Web Designing</w:t>
                            </w:r>
                          </w:p>
                          <w:p w:rsidR="000A4A31" w:rsidRPr="000A4A31" w:rsidRDefault="00424174" w:rsidP="000A4A3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Web Development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MySQL, SQL Server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Oracle DB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>
                              <w:t>MongoDB</w:t>
                            </w:r>
                          </w:p>
                        </w:tc>
                        <w:tc>
                          <w:tcPr>
                            <w:tcW w:w="1957" w:type="dxa"/>
                          </w:tcPr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Java SE, Java EE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Android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Flutter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React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Docker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Containers</w:t>
                            </w:r>
                          </w:p>
                          <w:p w:rsidR="00424174" w:rsidRDefault="00426727" w:rsidP="006073B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 w:rsidRPr="00D02357">
                              <w:rPr>
                                <w:color w:val="404040" w:themeColor="text1" w:themeTint="BF"/>
                              </w:rPr>
                              <w:t>Oracle WebLogic</w:t>
                            </w:r>
                          </w:p>
                        </w:tc>
                        <w:tc>
                          <w:tcPr>
                            <w:tcW w:w="3601" w:type="dxa"/>
                          </w:tcPr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Desktop App Development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JPA, Hibernate,</w:t>
                            </w:r>
                            <w:r w:rsidR="000A4A31">
                              <w:t xml:space="preserve"> </w:t>
                            </w:r>
                            <w:r w:rsidR="000A4A31">
                              <w:t>JSP</w:t>
                            </w:r>
                            <w:r w:rsidR="000A4A31">
                              <w:t xml:space="preserve">, </w:t>
                            </w:r>
                            <w:r w:rsidR="000A4A31">
                              <w:t>JavaMail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Sprint Boot</w:t>
                            </w:r>
                            <w:r w:rsidR="006073B6">
                              <w:t>,  Quarkus</w:t>
                            </w:r>
                          </w:p>
                          <w:p w:rsidR="00424174" w:rsidRDefault="006073B6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Express</w:t>
                            </w:r>
                            <w:r>
                              <w:t>, EJB</w:t>
                            </w:r>
                          </w:p>
                          <w:p w:rsidR="00424174" w:rsidRDefault="00426727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 xml:space="preserve">ASP.Net,  </w:t>
                            </w:r>
                            <w:r w:rsidR="00424174">
                              <w:t>.NET Core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ELK</w:t>
                            </w:r>
                            <w:r w:rsidR="00426727">
                              <w:t>,</w:t>
                            </w:r>
                            <w:r w:rsidR="00426727" w:rsidRPr="00D02357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426727" w:rsidRPr="00D02357">
                              <w:rPr>
                                <w:color w:val="404040" w:themeColor="text1" w:themeTint="BF"/>
                              </w:rPr>
                              <w:t>Swarmpi</w:t>
                            </w:r>
                            <w:r w:rsidR="00426727">
                              <w:rPr>
                                <w:color w:val="404040" w:themeColor="text1" w:themeTint="BF"/>
                              </w:rPr>
                              <w:t>t</w:t>
                            </w:r>
                          </w:p>
                          <w:p w:rsidR="006073B6" w:rsidRPr="006073B6" w:rsidRDefault="006073B6" w:rsidP="006073B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>
                              <w:t>JasperReports</w:t>
                            </w:r>
                            <w:r w:rsidR="008F7FEE">
                              <w:t>,</w:t>
                            </w:r>
                            <w:r w:rsidR="005D471D">
                              <w:t xml:space="preserve"> CrystalReports</w:t>
                            </w:r>
                            <w:r w:rsidR="00426727">
                              <w:t>,</w:t>
                            </w:r>
                            <w:r>
                              <w:t xml:space="preserve"> </w:t>
                            </w:r>
                            <w:r w:rsidRPr="006073B6">
                              <w:t>iText</w:t>
                            </w:r>
                          </w:p>
                          <w:p w:rsidR="00424174" w:rsidRDefault="00424174" w:rsidP="00424174">
                            <w:pPr>
                              <w:pStyle w:val="ListParagraph"/>
                              <w:ind w:left="162"/>
                            </w:pPr>
                          </w:p>
                        </w:tc>
                      </w:tr>
                    </w:tbl>
                    <w:p w:rsidR="0015791F" w:rsidRPr="00424174" w:rsidRDefault="0015791F" w:rsidP="00424174">
                      <w:pPr>
                        <w:bidi w:val="0"/>
                        <w:spacing w:after="0"/>
                        <w:rPr>
                          <w:rFonts w:asciiTheme="minorHAnsi" w:eastAsiaTheme="minorHAnsi" w:hAnsiTheme="minorHAnsi" w:cstheme="minorBidi"/>
                          <w:color w:val="404040" w:themeColor="text1" w:themeTint="BF"/>
                          <w:lang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791F" w:rsidRPr="0015791F">
        <w:drawing>
          <wp:anchor distT="0" distB="0" distL="114300" distR="114300" simplePos="0" relativeHeight="251712512" behindDoc="0" locked="0" layoutInCell="1" allowOverlap="1" wp14:anchorId="279DEC0D" wp14:editId="70757CDF">
            <wp:simplePos x="0" y="0"/>
            <wp:positionH relativeFrom="column">
              <wp:posOffset>-971550</wp:posOffset>
            </wp:positionH>
            <wp:positionV relativeFrom="paragraph">
              <wp:posOffset>5032692</wp:posOffset>
            </wp:positionV>
            <wp:extent cx="233363" cy="233363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39" cy="234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791F" w:rsidRPr="0015791F"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2045FCA" wp14:editId="7CDB70EA">
                <wp:simplePos x="0" y="0"/>
                <wp:positionH relativeFrom="column">
                  <wp:posOffset>1028065</wp:posOffset>
                </wp:positionH>
                <wp:positionV relativeFrom="paragraph">
                  <wp:posOffset>4937760</wp:posOffset>
                </wp:positionV>
                <wp:extent cx="5257800" cy="285750"/>
                <wp:effectExtent l="0" t="0" r="0" b="0"/>
                <wp:wrapNone/>
                <wp:docPr id="4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791F" w:rsidRPr="004D2D91" w:rsidRDefault="0015791F" w:rsidP="0015791F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Skills &amp; Too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45FCA" id="Text Box 22" o:spid="_x0000_s1040" type="#_x0000_t202" style="position:absolute;margin-left:80.95pt;margin-top:388.8pt;width:414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+T6vQ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" filled="f" stroked="f">
                <v:textbox>
                  <w:txbxContent>
                    <w:p w:rsidR="0015791F" w:rsidRPr="004D2D91" w:rsidRDefault="0015791F" w:rsidP="0015791F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Skills &amp; Tools</w:t>
                      </w:r>
                    </w:p>
                  </w:txbxContent>
                </v:textbox>
              </v:shape>
            </w:pict>
          </mc:Fallback>
        </mc:AlternateContent>
      </w:r>
      <w:r w:rsidR="0015791F" w:rsidRPr="0015791F"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77821E" wp14:editId="77C77AFB">
                <wp:simplePos x="0" y="0"/>
                <wp:positionH relativeFrom="column">
                  <wp:posOffset>-730250</wp:posOffset>
                </wp:positionH>
                <wp:positionV relativeFrom="paragraph">
                  <wp:posOffset>5008563</wp:posOffset>
                </wp:positionV>
                <wp:extent cx="1724025" cy="342900"/>
                <wp:effectExtent l="0" t="0" r="0" b="635"/>
                <wp:wrapNone/>
                <wp:docPr id="4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791F" w:rsidRPr="00F26DF4" w:rsidRDefault="0015791F" w:rsidP="0015791F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2E74B5" w:themeColor="accent1" w:themeShade="BF"/>
                                <w:spacing w:val="-14"/>
                                <w:sz w:val="30"/>
                                <w:szCs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7821E" id="Text Box 26" o:spid="_x0000_s1041" type="#_x0000_t202" style="position:absolute;margin-left:-57.5pt;margin-top:394.4pt;width:135.75pt;height:2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" filled="f" stroked="f">
                <v:textbox>
                  <w:txbxContent>
                    <w:p w:rsidR="0015791F" w:rsidRPr="00F26DF4" w:rsidRDefault="0015791F" w:rsidP="0015791F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2E74B5" w:themeColor="accent1" w:themeShade="BF"/>
                          <w:spacing w:val="-14"/>
                          <w:sz w:val="30"/>
                          <w:szCs w:val="32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17657D" w:rsidRPr="0017657D"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E3C5BE8" wp14:editId="6C9EC3E5">
                <wp:simplePos x="0" y="0"/>
                <wp:positionH relativeFrom="column">
                  <wp:posOffset>1047750</wp:posOffset>
                </wp:positionH>
                <wp:positionV relativeFrom="paragraph">
                  <wp:posOffset>3972243</wp:posOffset>
                </wp:positionV>
                <wp:extent cx="5257800" cy="285750"/>
                <wp:effectExtent l="0" t="0" r="0" b="0"/>
                <wp:wrapNone/>
                <wp:docPr id="3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7657D" w:rsidRPr="004D2D91" w:rsidRDefault="0017657D" w:rsidP="0017657D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 w:rsidRPr="004D2D91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3C5BE8" id="_x0000_s1042" type="#_x0000_t202" style="position:absolute;margin-left:82.5pt;margin-top:312.8pt;width:414pt;height:22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" filled="f" stroked="f">
                <v:textbox>
                  <w:txbxContent>
                    <w:p w:rsidR="0017657D" w:rsidRPr="004D2D91" w:rsidRDefault="0017657D" w:rsidP="0017657D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 w:rsidRPr="004D2D91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17657D" w:rsidRPr="0017657D"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013C56C" wp14:editId="71899A85">
                <wp:simplePos x="0" y="0"/>
                <wp:positionH relativeFrom="column">
                  <wp:posOffset>1109345</wp:posOffset>
                </wp:positionH>
                <wp:positionV relativeFrom="paragraph">
                  <wp:posOffset>4210050</wp:posOffset>
                </wp:positionV>
                <wp:extent cx="5138737" cy="928687"/>
                <wp:effectExtent l="0" t="0" r="0" b="5080"/>
                <wp:wrapNone/>
                <wp:docPr id="4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8737" cy="9286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060"/>
                              <w:gridCol w:w="3744"/>
                            </w:tblGrid>
                            <w:tr w:rsidR="00FB5126" w:rsidTr="00FB5126">
                              <w:tc>
                                <w:tcPr>
                                  <w:tcW w:w="4765" w:type="dxa"/>
                                </w:tcPr>
                                <w:p w:rsidR="00FB5126" w:rsidRPr="002E5051" w:rsidRDefault="00FB5126" w:rsidP="00FB512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2E5051">
                                    <w:rPr>
                                      <w:color w:val="404040" w:themeColor="text1" w:themeTint="BF"/>
                                    </w:rPr>
                                    <w:t>Toyota Connect App</w:t>
                                  </w:r>
                                </w:p>
                                <w:p w:rsidR="00FB5126" w:rsidRPr="002E5051" w:rsidRDefault="00FB5126" w:rsidP="00FB512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2E5051">
                                    <w:rPr>
                                      <w:color w:val="404040" w:themeColor="text1" w:themeTint="BF"/>
                                    </w:rPr>
                                    <w:t>VoIP Call Center App</w:t>
                                  </w:r>
                                </w:p>
                                <w:p w:rsidR="00FB5126" w:rsidRPr="002E5051" w:rsidRDefault="00FB5126" w:rsidP="00FB512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2E5051">
                                    <w:rPr>
                                      <w:color w:val="404040" w:themeColor="text1" w:themeTint="BF"/>
                                    </w:rPr>
                                    <w:t>AL Habib Digital Account Opening</w:t>
                                  </w:r>
                                </w:p>
                                <w:p w:rsidR="00FB5126" w:rsidRPr="002E5051" w:rsidRDefault="00FB5126" w:rsidP="00FB5126">
                                  <w:pPr>
                                    <w:pStyle w:val="ListParagraph"/>
                                    <w:spacing w:after="0"/>
                                    <w:ind w:left="517"/>
                                    <w:rPr>
                                      <w:color w:val="404040" w:themeColor="text1" w:themeTint="B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5" w:type="dxa"/>
                                </w:tcPr>
                                <w:p w:rsidR="00FB5126" w:rsidRPr="002E5051" w:rsidRDefault="00FB5126" w:rsidP="00FB512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2E5051">
                                    <w:rPr>
                                      <w:color w:val="404040" w:themeColor="text1" w:themeTint="BF"/>
                                    </w:rPr>
                                    <w:t xml:space="preserve">RJ Motors System </w:t>
                                  </w:r>
                                </w:p>
                                <w:p w:rsidR="00FB5126" w:rsidRPr="002E5051" w:rsidRDefault="00FB5126" w:rsidP="00FB5126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2E5051">
                                    <w:rPr>
                                      <w:color w:val="404040" w:themeColor="text1" w:themeTint="BF"/>
                                    </w:rPr>
                                    <w:t>DISTINCTIVE LAN BASED TESSELLATION ADMIN CENTRE</w:t>
                                  </w:r>
                                </w:p>
                              </w:tc>
                            </w:tr>
                          </w:tbl>
                          <w:p w:rsidR="0017657D" w:rsidRPr="00AA7883" w:rsidRDefault="0017657D" w:rsidP="00FB5126">
                            <w:pPr>
                              <w:pStyle w:val="ListParagraph"/>
                              <w:bidi w:val="0"/>
                              <w:spacing w:after="0"/>
                              <w:ind w:left="517"/>
                              <w:rPr>
                                <w:rFonts w:asciiTheme="minorHAnsi" w:eastAsiaTheme="minorHAnsi" w:hAnsiTheme="minorHAnsi" w:cstheme="minorBidi"/>
                                <w:color w:val="404040" w:themeColor="text1" w:themeTint="BF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13C56C" id="_x0000_s1043" type="#_x0000_t202" style="position:absolute;margin-left:87.35pt;margin-top:331.5pt;width:404.6pt;height:73.1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9vjug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060"/>
                        <w:gridCol w:w="3744"/>
                      </w:tblGrid>
                      <w:tr w:rsidR="00FB5126" w:rsidTr="00FB5126">
                        <w:tc>
                          <w:tcPr>
                            <w:tcW w:w="4765" w:type="dxa"/>
                          </w:tcPr>
                          <w:p w:rsidR="00FB5126" w:rsidRPr="002E5051" w:rsidRDefault="00FB5126" w:rsidP="00FB512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 w:rsidRPr="002E5051">
                              <w:rPr>
                                <w:color w:val="404040" w:themeColor="text1" w:themeTint="BF"/>
                              </w:rPr>
                              <w:t>Toyota Connect App</w:t>
                            </w:r>
                          </w:p>
                          <w:p w:rsidR="00FB5126" w:rsidRPr="002E5051" w:rsidRDefault="00FB5126" w:rsidP="00FB512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 w:rsidRPr="002E5051">
                              <w:rPr>
                                <w:color w:val="404040" w:themeColor="text1" w:themeTint="BF"/>
                              </w:rPr>
                              <w:t>VoIP Call Center App</w:t>
                            </w:r>
                          </w:p>
                          <w:p w:rsidR="00FB5126" w:rsidRPr="002E5051" w:rsidRDefault="00FB5126" w:rsidP="00FB512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 w:rsidRPr="002E5051">
                              <w:rPr>
                                <w:color w:val="404040" w:themeColor="text1" w:themeTint="BF"/>
                              </w:rPr>
                              <w:t>AL Habib Digital Account Opening</w:t>
                            </w:r>
                          </w:p>
                          <w:p w:rsidR="00FB5126" w:rsidRPr="002E5051" w:rsidRDefault="00FB5126" w:rsidP="00FB5126">
                            <w:pPr>
                              <w:pStyle w:val="ListParagraph"/>
                              <w:spacing w:after="0"/>
                              <w:ind w:left="517"/>
                              <w:rPr>
                                <w:color w:val="404040" w:themeColor="text1" w:themeTint="BF"/>
                              </w:rPr>
                            </w:pPr>
                          </w:p>
                        </w:tc>
                        <w:tc>
                          <w:tcPr>
                            <w:tcW w:w="4315" w:type="dxa"/>
                          </w:tcPr>
                          <w:p w:rsidR="00FB5126" w:rsidRPr="002E5051" w:rsidRDefault="00FB5126" w:rsidP="00FB512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  <w:rPr>
                                <w:color w:val="404040" w:themeColor="text1" w:themeTint="BF"/>
                              </w:rPr>
                            </w:pPr>
                            <w:r w:rsidRPr="002E5051">
                              <w:rPr>
                                <w:color w:val="404040" w:themeColor="text1" w:themeTint="BF"/>
                              </w:rPr>
                              <w:t xml:space="preserve">RJ Motors System </w:t>
                            </w:r>
                          </w:p>
                          <w:p w:rsidR="00FB5126" w:rsidRPr="002E5051" w:rsidRDefault="00FB5126" w:rsidP="00FB512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  <w:rPr>
                                <w:color w:val="404040" w:themeColor="text1" w:themeTint="BF"/>
                              </w:rPr>
                            </w:pPr>
                            <w:r w:rsidRPr="002E5051">
                              <w:rPr>
                                <w:color w:val="404040" w:themeColor="text1" w:themeTint="BF"/>
                              </w:rPr>
                              <w:t>DISTINCTIVE LAN BASED TESSELLATION ADMIN CENTRE</w:t>
                            </w:r>
                          </w:p>
                        </w:tc>
                      </w:tr>
                    </w:tbl>
                    <w:p w:rsidR="0017657D" w:rsidRPr="00AA7883" w:rsidRDefault="0017657D" w:rsidP="00FB5126">
                      <w:pPr>
                        <w:pStyle w:val="ListParagraph"/>
                        <w:bidi w:val="0"/>
                        <w:spacing w:after="0"/>
                        <w:ind w:left="517"/>
                        <w:rPr>
                          <w:rFonts w:asciiTheme="minorHAnsi" w:eastAsiaTheme="minorHAnsi" w:hAnsiTheme="minorHAnsi" w:cstheme="minorBidi"/>
                          <w:color w:val="404040" w:themeColor="text1" w:themeTint="BF"/>
                          <w:lang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0BAB" w:rsidRPr="00EE1C63">
        <w:drawing>
          <wp:anchor distT="0" distB="0" distL="114300" distR="114300" simplePos="0" relativeHeight="251706368" behindDoc="0" locked="0" layoutInCell="1" allowOverlap="1" wp14:anchorId="7D2494AF" wp14:editId="7F68FBFA">
            <wp:simplePos x="0" y="0"/>
            <wp:positionH relativeFrom="column">
              <wp:posOffset>-951865</wp:posOffset>
            </wp:positionH>
            <wp:positionV relativeFrom="paragraph">
              <wp:posOffset>4124325</wp:posOffset>
            </wp:positionV>
            <wp:extent cx="174625" cy="174625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25" cy="17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5B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52041DE" wp14:editId="018BB0ED">
                <wp:simplePos x="0" y="0"/>
                <wp:positionH relativeFrom="column">
                  <wp:posOffset>1095375</wp:posOffset>
                </wp:positionH>
                <wp:positionV relativeFrom="paragraph">
                  <wp:posOffset>3119756</wp:posOffset>
                </wp:positionV>
                <wp:extent cx="5124450" cy="909638"/>
                <wp:effectExtent l="0" t="0" r="0" b="508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9096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096"/>
                              <w:gridCol w:w="3686"/>
                            </w:tblGrid>
                            <w:tr w:rsidR="005A3FCB" w:rsidTr="005A3FCB">
                              <w:tc>
                                <w:tcPr>
                                  <w:tcW w:w="4765" w:type="dxa"/>
                                </w:tcPr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Object Oriented Programming</w:t>
                                  </w:r>
                                </w:p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Software Requirement Engineering</w:t>
                                  </w:r>
                                </w:p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color w:val="404040" w:themeColor="text1" w:themeTint="BF"/>
                                    </w:rPr>
                                    <w:t>DB Management and Administration</w:t>
                                  </w:r>
                                </w:p>
                                <w:p w:rsidR="005A3FCB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517" w:hanging="270"/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Project Management</w:t>
                                  </w:r>
                                </w:p>
                              </w:tc>
                              <w:tc>
                                <w:tcPr>
                                  <w:tcW w:w="4315" w:type="dxa"/>
                                </w:tcPr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Data Structure and Algorithm</w:t>
                                  </w:r>
                                </w:p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Artificial Intelligence</w:t>
                                  </w:r>
                                </w:p>
                                <w:p w:rsidR="005A3FCB" w:rsidRPr="00F43CF8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  <w:rPr>
                                      <w:color w:val="404040" w:themeColor="text1" w:themeTint="BF"/>
                                    </w:rPr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Microprocessor Technologies</w:t>
                                  </w:r>
                                </w:p>
                                <w:p w:rsidR="005A3FCB" w:rsidRDefault="005A3FCB" w:rsidP="005A3FC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 w:val="0"/>
                                    <w:spacing w:after="0"/>
                                    <w:ind w:left="162" w:hanging="270"/>
                                  </w:pPr>
                                  <w:r w:rsidRPr="00F43CF8">
                                    <w:rPr>
                                      <w:color w:val="404040" w:themeColor="text1" w:themeTint="BF"/>
                                    </w:rPr>
                                    <w:t>Software Design Architecture</w:t>
                                  </w:r>
                                </w:p>
                              </w:tc>
                            </w:tr>
                          </w:tbl>
                          <w:p w:rsidR="00AF3C5E" w:rsidRPr="00294597" w:rsidRDefault="00AF3C5E" w:rsidP="00294597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2041DE" id="_x0000_s1044" type="#_x0000_t202" style="position:absolute;margin-left:86.25pt;margin-top:245.65pt;width:403.5pt;height:71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/o9uA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096"/>
                        <w:gridCol w:w="3686"/>
                      </w:tblGrid>
                      <w:tr w:rsidR="005A3FCB" w:rsidTr="005A3FCB">
                        <w:tc>
                          <w:tcPr>
                            <w:tcW w:w="4765" w:type="dxa"/>
                          </w:tcPr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Object Oriented Programming</w:t>
                            </w:r>
                          </w:p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Software Requirement Engineering</w:t>
                            </w:r>
                          </w:p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  <w:rPr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color w:val="404040" w:themeColor="text1" w:themeTint="BF"/>
                              </w:rPr>
                              <w:t>DB Management and Administration</w:t>
                            </w:r>
                          </w:p>
                          <w:p w:rsidR="005A3FCB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517" w:hanging="270"/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Project Management</w:t>
                            </w:r>
                          </w:p>
                        </w:tc>
                        <w:tc>
                          <w:tcPr>
                            <w:tcW w:w="4315" w:type="dxa"/>
                          </w:tcPr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  <w:rPr>
                                <w:color w:val="404040" w:themeColor="text1" w:themeTint="BF"/>
                              </w:rPr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Data Structure and Algorithm</w:t>
                            </w:r>
                          </w:p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  <w:rPr>
                                <w:color w:val="404040" w:themeColor="text1" w:themeTint="BF"/>
                              </w:rPr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Artificial Intelligence</w:t>
                            </w:r>
                          </w:p>
                          <w:p w:rsidR="005A3FCB" w:rsidRPr="00F43CF8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  <w:rPr>
                                <w:color w:val="404040" w:themeColor="text1" w:themeTint="BF"/>
                              </w:rPr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Microprocessor Technologies</w:t>
                            </w:r>
                          </w:p>
                          <w:p w:rsidR="005A3FCB" w:rsidRDefault="005A3FCB" w:rsidP="005A3FC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 w:val="0"/>
                              <w:spacing w:after="0"/>
                              <w:ind w:left="162" w:hanging="270"/>
                            </w:pPr>
                            <w:r w:rsidRPr="00F43CF8">
                              <w:rPr>
                                <w:color w:val="404040" w:themeColor="text1" w:themeTint="BF"/>
                              </w:rPr>
                              <w:t>Software Design Architecture</w:t>
                            </w:r>
                          </w:p>
                        </w:tc>
                      </w:tr>
                    </w:tbl>
                    <w:p w:rsidR="00AF3C5E" w:rsidRPr="00294597" w:rsidRDefault="00AF3C5E" w:rsidP="00294597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1C63" w:rsidRPr="00EE1C63"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70F2E51" wp14:editId="4C70B870">
                <wp:simplePos x="0" y="0"/>
                <wp:positionH relativeFrom="column">
                  <wp:posOffset>-710565</wp:posOffset>
                </wp:positionH>
                <wp:positionV relativeFrom="paragraph">
                  <wp:posOffset>4042727</wp:posOffset>
                </wp:positionV>
                <wp:extent cx="1724025" cy="342900"/>
                <wp:effectExtent l="0" t="0" r="0" b="635"/>
                <wp:wrapNone/>
                <wp:docPr id="3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E1C63" w:rsidRPr="00F26DF4" w:rsidRDefault="00EE1C63" w:rsidP="00EE1C63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2E74B5" w:themeColor="accent1" w:themeShade="BF"/>
                                <w:spacing w:val="-14"/>
                                <w:sz w:val="30"/>
                                <w:szCs w:val="32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F2E51" id="_x0000_s1045" type="#_x0000_t202" style="position:absolute;margin-left:-55.95pt;margin-top:318.3pt;width:135.75pt;height:2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Z/IuwIAAMM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" filled="f" stroked="f">
                <v:textbox>
                  <w:txbxContent>
                    <w:p w:rsidR="00EE1C63" w:rsidRPr="00F26DF4" w:rsidRDefault="00EE1C63" w:rsidP="00EE1C63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2E74B5" w:themeColor="accent1" w:themeShade="BF"/>
                          <w:spacing w:val="-14"/>
                          <w:sz w:val="30"/>
                          <w:szCs w:val="32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9A79F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606BEB" wp14:editId="5D18D7EF">
                <wp:simplePos x="0" y="0"/>
                <wp:positionH relativeFrom="column">
                  <wp:posOffset>-889953</wp:posOffset>
                </wp:positionH>
                <wp:positionV relativeFrom="paragraph">
                  <wp:posOffset>3343275</wp:posOffset>
                </wp:positionV>
                <wp:extent cx="2081212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212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A51714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1</w:t>
                            </w:r>
                            <w:r w:rsidR="00EA55E5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06BEB" id="Text Box 34" o:spid="_x0000_s1046" type="#_x0000_t202" style="position:absolute;margin-left:-70.1pt;margin-top:263.25pt;width:163.8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6R6vAIAAMM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" filled="f" stroked="f">
                <v:textbox>
                  <w:txbxContent>
                    <w:p w:rsidR="00EA55E5" w:rsidRPr="002E3EFD" w:rsidRDefault="00A51714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1</w:t>
                      </w:r>
                      <w:r w:rsidR="00EA55E5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6</w:t>
                      </w:r>
                    </w:p>
                  </w:txbxContent>
                </v:textbox>
              </v:shape>
            </w:pict>
          </mc:Fallback>
        </mc:AlternateContent>
      </w:r>
      <w:r w:rsidR="00775B0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20C331" wp14:editId="0CED00B3">
                <wp:simplePos x="0" y="0"/>
                <wp:positionH relativeFrom="column">
                  <wp:posOffset>-695960</wp:posOffset>
                </wp:positionH>
                <wp:positionV relativeFrom="paragraph">
                  <wp:posOffset>2537460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5A0066">
                              <w:rPr>
                                <w:rFonts w:ascii="Raleway regular" w:hAnsi="Raleway regular"/>
                                <w:color w:val="2E74B5" w:themeColor="accent1" w:themeShade="BF"/>
                                <w:spacing w:val="-14"/>
                                <w:sz w:val="30"/>
                                <w:szCs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0C331" id="_x0000_s1047" type="#_x0000_t202" style="position:absolute;margin-left:-54.8pt;margin-top:199.8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jzYuQ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5A0066">
                        <w:rPr>
                          <w:rFonts w:ascii="Raleway regular" w:hAnsi="Raleway regular"/>
                          <w:color w:val="2E74B5" w:themeColor="accent1" w:themeShade="BF"/>
                          <w:spacing w:val="-14"/>
                          <w:sz w:val="30"/>
                          <w:szCs w:val="32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775B0C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7B409AF5" wp14:editId="7885913A">
            <wp:simplePos x="0" y="0"/>
            <wp:positionH relativeFrom="column">
              <wp:posOffset>-981393</wp:posOffset>
            </wp:positionH>
            <wp:positionV relativeFrom="paragraph">
              <wp:posOffset>2619057</wp:posOffset>
            </wp:positionV>
            <wp:extent cx="261620" cy="174625"/>
            <wp:effectExtent l="0" t="0" r="508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20" cy="17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0E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215163" wp14:editId="143C0B6C">
                <wp:simplePos x="0" y="0"/>
                <wp:positionH relativeFrom="column">
                  <wp:posOffset>1095057</wp:posOffset>
                </wp:positionH>
                <wp:positionV relativeFrom="paragraph">
                  <wp:posOffset>2880677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AA1984" w:rsidRDefault="00A51714" w:rsidP="00146A2F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 w:rsidRPr="00AA1984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Bachelor of Software Engineering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15163" id="_x0000_s1048" type="#_x0000_t202" style="position:absolute;margin-left:86.2pt;margin-top:226.8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IMZug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" filled="f" stroked="f">
                <v:textbox>
                  <w:txbxContent>
                    <w:p w:rsidR="00AF3C5E" w:rsidRPr="00AA1984" w:rsidRDefault="00A51714" w:rsidP="00146A2F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 w:rsidRPr="00AA1984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Bachelor of Software Engineering,</w:t>
                      </w:r>
                    </w:p>
                  </w:txbxContent>
                </v:textbox>
              </v:shape>
            </w:pict>
          </mc:Fallback>
        </mc:AlternateContent>
      </w:r>
      <w:r w:rsidR="000260E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7BE9F0" wp14:editId="03CA6F70">
                <wp:simplePos x="0" y="0"/>
                <wp:positionH relativeFrom="column">
                  <wp:posOffset>-909955</wp:posOffset>
                </wp:positionH>
                <wp:positionV relativeFrom="paragraph">
                  <wp:posOffset>2952115</wp:posOffset>
                </wp:positionV>
                <wp:extent cx="2143125" cy="499745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4F3BEB" w:rsidRDefault="004A54C7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A54C7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Mehran University of Engineering and Techn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BE9F0" id="Text Box 33" o:spid="_x0000_s1049" type="#_x0000_t202" style="position:absolute;margin-left:-71.65pt;margin-top:232.45pt;width:168.75pt;height:39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DgduAIAAMM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" filled="f" stroked="f">
                <v:textbox>
                  <w:txbxContent>
                    <w:p w:rsidR="00EA55E5" w:rsidRPr="004F3BEB" w:rsidRDefault="004A54C7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A54C7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Mehran University of Engineering and Technology</w:t>
                      </w:r>
                    </w:p>
                  </w:txbxContent>
                </v:textbox>
              </v:shape>
            </w:pict>
          </mc:Fallback>
        </mc:AlternateContent>
      </w:r>
      <w:r w:rsidR="00B84168" w:rsidRPr="0095605C"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A96D552" wp14:editId="07829E42">
                <wp:simplePos x="0" y="0"/>
                <wp:positionH relativeFrom="column">
                  <wp:posOffset>1109663</wp:posOffset>
                </wp:positionH>
                <wp:positionV relativeFrom="paragraph">
                  <wp:posOffset>1833881</wp:posOffset>
                </wp:positionV>
                <wp:extent cx="5124450" cy="890588"/>
                <wp:effectExtent l="0" t="0" r="0" b="5080"/>
                <wp:wrapNone/>
                <wp:docPr id="2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8905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0125" w:rsidRDefault="00135BFE" w:rsidP="00660125">
                            <w:pPr>
                              <w:spacing w:after="0"/>
                              <w:jc w:val="right"/>
                              <w:rPr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color w:val="404040" w:themeColor="text1" w:themeTint="BF"/>
                              </w:rPr>
                              <w:t>Experienced with</w:t>
                            </w:r>
                            <w:r w:rsidR="00B84168">
                              <w:rPr>
                                <w:color w:val="404040" w:themeColor="text1" w:themeTint="BF"/>
                              </w:rPr>
                              <w:t xml:space="preserve"> .Net framework, Android, React, Java, Java EE, 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Web development, Desktop app development, Project Management, Office Tools, and other platforms used to code </w:t>
                            </w:r>
                            <w:r w:rsidRPr="00135BFE">
                              <w:rPr>
                                <w:color w:val="404040" w:themeColor="text1" w:themeTint="BF"/>
                              </w:rPr>
                              <w:t>Chatting &amp;Mailing Application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, </w:t>
                            </w:r>
                            <w:r w:rsidRPr="00135BFE">
                              <w:rPr>
                                <w:color w:val="404040" w:themeColor="text1" w:themeTint="BF"/>
                              </w:rPr>
                              <w:t>Student Testing System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>, E-Aptech and</w:t>
                            </w:r>
                            <w:r w:rsidR="00A7004F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:rsidR="00FF622E" w:rsidRDefault="00A7004F" w:rsidP="00660125">
                            <w:pPr>
                              <w:spacing w:after="0"/>
                              <w:jc w:val="right"/>
                              <w:rPr>
                                <w:color w:val="404040" w:themeColor="text1" w:themeTint="BF"/>
                              </w:rPr>
                            </w:pPr>
                            <w:r w:rsidRPr="00BD6395">
                              <w:rPr>
                                <w:color w:val="404040" w:themeColor="text1" w:themeTint="BF"/>
                              </w:rPr>
                              <w:t>RJ Motors System</w:t>
                            </w:r>
                            <w:r w:rsidR="00135BFE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:rsidR="00000000" w:rsidRDefault="00F60E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96D552" id="_x0000_s1050" type="#_x0000_t202" style="position:absolute;margin-left:87.4pt;margin-top:144.4pt;width:403.5pt;height:70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H+PuA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" filled="f" stroked="f">
                <v:textbox>
                  <w:txbxContent>
                    <w:p w:rsidR="00660125" w:rsidRDefault="00135BFE" w:rsidP="00660125">
                      <w:pPr>
                        <w:spacing w:after="0"/>
                        <w:jc w:val="right"/>
                        <w:rPr>
                          <w:color w:val="404040" w:themeColor="text1" w:themeTint="BF"/>
                        </w:rPr>
                      </w:pPr>
                      <w:r>
                        <w:rPr>
                          <w:color w:val="404040" w:themeColor="text1" w:themeTint="BF"/>
                        </w:rPr>
                        <w:t>Experienced with</w:t>
                      </w:r>
                      <w:r w:rsidR="00B84168">
                        <w:rPr>
                          <w:color w:val="404040" w:themeColor="text1" w:themeTint="BF"/>
                        </w:rPr>
                        <w:t xml:space="preserve"> .Net framework, Android, React, Java, Java EE, </w:t>
                      </w:r>
                      <w:r>
                        <w:rPr>
                          <w:color w:val="404040" w:themeColor="text1" w:themeTint="BF"/>
                        </w:rPr>
                        <w:t xml:space="preserve">Web development, Desktop app development, Project Management, Office Tools, and other platforms used to code </w:t>
                      </w:r>
                      <w:r w:rsidRPr="00135BFE">
                        <w:rPr>
                          <w:color w:val="404040" w:themeColor="text1" w:themeTint="BF"/>
                        </w:rPr>
                        <w:t>Chatting &amp;Mailing Application</w:t>
                      </w:r>
                      <w:r>
                        <w:rPr>
                          <w:color w:val="404040" w:themeColor="text1" w:themeTint="BF"/>
                        </w:rPr>
                        <w:t xml:space="preserve">, </w:t>
                      </w:r>
                      <w:r w:rsidRPr="00135BFE">
                        <w:rPr>
                          <w:color w:val="404040" w:themeColor="text1" w:themeTint="BF"/>
                        </w:rPr>
                        <w:t>Student Testing System</w:t>
                      </w:r>
                      <w:r>
                        <w:rPr>
                          <w:color w:val="404040" w:themeColor="text1" w:themeTint="BF"/>
                        </w:rPr>
                        <w:t>, E-Aptech and</w:t>
                      </w:r>
                      <w:r w:rsidR="00A7004F">
                        <w:rPr>
                          <w:color w:val="404040" w:themeColor="text1" w:themeTint="BF"/>
                        </w:rPr>
                        <w:t xml:space="preserve"> </w:t>
                      </w:r>
                    </w:p>
                    <w:p w:rsidR="00FF622E" w:rsidRDefault="00A7004F" w:rsidP="00660125">
                      <w:pPr>
                        <w:spacing w:after="0"/>
                        <w:jc w:val="right"/>
                        <w:rPr>
                          <w:color w:val="404040" w:themeColor="text1" w:themeTint="BF"/>
                        </w:rPr>
                      </w:pPr>
                      <w:r w:rsidRPr="00BD6395">
                        <w:rPr>
                          <w:color w:val="404040" w:themeColor="text1" w:themeTint="BF"/>
                        </w:rPr>
                        <w:t>RJ Motors System</w:t>
                      </w:r>
                      <w:r w:rsidR="00135BFE">
                        <w:rPr>
                          <w:color w:val="404040" w:themeColor="text1" w:themeTint="BF"/>
                        </w:rPr>
                        <w:t xml:space="preserve"> </w:t>
                      </w:r>
                    </w:p>
                    <w:p w:rsidR="00000000" w:rsidRDefault="00F60EC7"/>
                  </w:txbxContent>
                </v:textbox>
              </v:shape>
            </w:pict>
          </mc:Fallback>
        </mc:AlternateContent>
      </w:r>
      <w:r w:rsidR="00C93669" w:rsidRPr="0095605C"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8FDFA02" wp14:editId="026CE2C4">
                <wp:simplePos x="0" y="0"/>
                <wp:positionH relativeFrom="column">
                  <wp:posOffset>-904875</wp:posOffset>
                </wp:positionH>
                <wp:positionV relativeFrom="paragraph">
                  <wp:posOffset>2012315</wp:posOffset>
                </wp:positionV>
                <wp:extent cx="2143125" cy="285750"/>
                <wp:effectExtent l="0" t="4445" r="0" b="0"/>
                <wp:wrapNone/>
                <wp:docPr id="33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5605C" w:rsidRPr="00867D45" w:rsidRDefault="00ED5A52" w:rsidP="0095605C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March 18</w:t>
                            </w:r>
                            <w:r w:rsidR="0095605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5605C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May</w:t>
                            </w:r>
                            <w:r w:rsidR="0095605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FDFA02" id="_x0000_s1051" type="#_x0000_t202" style="position:absolute;margin-left:-71.25pt;margin-top:158.45pt;width:168.75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RIivQIAAMM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" filled="f" stroked="f">
                <v:textbox>
                  <w:txbxContent>
                    <w:p w:rsidR="0095605C" w:rsidRPr="00867D45" w:rsidRDefault="00ED5A52" w:rsidP="0095605C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March 18</w:t>
                      </w:r>
                      <w:r w:rsidR="0095605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95605C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&gt;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May</w:t>
                      </w:r>
                      <w:r w:rsidR="0095605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9</w:t>
                      </w:r>
                    </w:p>
                  </w:txbxContent>
                </v:textbox>
              </v:shape>
            </w:pict>
          </mc:Fallback>
        </mc:AlternateContent>
      </w:r>
      <w:r w:rsidR="00C93669" w:rsidRPr="0095605C"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4429FC" wp14:editId="200B658B">
                <wp:simplePos x="0" y="0"/>
                <wp:positionH relativeFrom="column">
                  <wp:posOffset>-914400</wp:posOffset>
                </wp:positionH>
                <wp:positionV relativeFrom="paragraph">
                  <wp:posOffset>1619568</wp:posOffset>
                </wp:positionV>
                <wp:extent cx="2143125" cy="485775"/>
                <wp:effectExtent l="0" t="0" r="0" b="9525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3669" w:rsidRDefault="00C93669" w:rsidP="00C93669">
                            <w:pPr>
                              <w:bidi w:val="0"/>
                              <w:spacing w:after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93669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Azfam Technologies </w:t>
                            </w:r>
                          </w:p>
                          <w:p w:rsidR="0095605C" w:rsidRPr="004F3BEB" w:rsidRDefault="00C93669" w:rsidP="008E1227">
                            <w:pPr>
                              <w:jc w:val="right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93669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Private Limi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4429FC" id="_x0000_s1052" type="#_x0000_t202" style="position:absolute;margin-left:-1in;margin-top:127.55pt;width:168.75pt;height:3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g+Euw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" filled="f" stroked="f">
                <v:textbox>
                  <w:txbxContent>
                    <w:p w:rsidR="00C93669" w:rsidRDefault="00C93669" w:rsidP="00C93669">
                      <w:pPr>
                        <w:bidi w:val="0"/>
                        <w:spacing w:after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C93669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Azfam Technologies </w:t>
                      </w:r>
                    </w:p>
                    <w:p w:rsidR="0095605C" w:rsidRPr="004F3BEB" w:rsidRDefault="00C93669" w:rsidP="008E1227">
                      <w:pPr>
                        <w:jc w:val="right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C93669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Private Limited</w:t>
                      </w:r>
                    </w:p>
                  </w:txbxContent>
                </v:textbox>
              </v:shape>
            </w:pict>
          </mc:Fallback>
        </mc:AlternateContent>
      </w:r>
      <w:r w:rsidR="009F6804" w:rsidRPr="0095605C"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0434A6D" wp14:editId="608B3BFF">
                <wp:simplePos x="0" y="0"/>
                <wp:positionH relativeFrom="column">
                  <wp:posOffset>1085850</wp:posOffset>
                </wp:positionH>
                <wp:positionV relativeFrom="paragraph">
                  <wp:posOffset>1613535</wp:posOffset>
                </wp:positionV>
                <wp:extent cx="5181600" cy="285750"/>
                <wp:effectExtent l="0" t="0" r="0" b="0"/>
                <wp:wrapNone/>
                <wp:docPr id="2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5605C" w:rsidRPr="009A79FF" w:rsidRDefault="00B05CD1" w:rsidP="0095605C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 w:rsidRPr="009A79FF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Faculty,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34A6D" id="_x0000_s1053" type="#_x0000_t202" style="position:absolute;margin-left:85.5pt;margin-top:127.05pt;width:408pt;height:22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r7euwIAAMM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" filled="f" stroked="f">
                <v:textbox>
                  <w:txbxContent>
                    <w:p w:rsidR="0095605C" w:rsidRPr="009A79FF" w:rsidRDefault="00B05CD1" w:rsidP="0095605C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 w:rsidRPr="009A79FF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Faculty, Developer</w:t>
                      </w:r>
                    </w:p>
                  </w:txbxContent>
                </v:textbox>
              </v:shape>
            </w:pict>
          </mc:Fallback>
        </mc:AlternateContent>
      </w:r>
      <w:r w:rsidR="0009164F" w:rsidRPr="00D767B3"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8897DFA" wp14:editId="2DB2BF95">
                <wp:simplePos x="0" y="0"/>
                <wp:positionH relativeFrom="column">
                  <wp:posOffset>1119823</wp:posOffset>
                </wp:positionH>
                <wp:positionV relativeFrom="paragraph">
                  <wp:posOffset>904875</wp:posOffset>
                </wp:positionV>
                <wp:extent cx="5124450" cy="795020"/>
                <wp:effectExtent l="0" t="0" r="0" b="5080"/>
                <wp:wrapNone/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7B3" w:rsidRPr="00D02357" w:rsidRDefault="00BE4EF3" w:rsidP="00D767B3">
                            <w:pPr>
                              <w:jc w:val="right"/>
                              <w:rPr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color w:val="404040" w:themeColor="text1" w:themeTint="BF"/>
                              </w:rPr>
                              <w:t>Worked</w:t>
                            </w:r>
                            <w:r w:rsidR="00D767B3" w:rsidRPr="00D02357">
                              <w:rPr>
                                <w:color w:val="404040" w:themeColor="text1" w:themeTint="BF"/>
                              </w:rPr>
                              <w:t xml:space="preserve"> on </w:t>
                            </w:r>
                            <w:r w:rsidRPr="00BE4EF3">
                              <w:rPr>
                                <w:color w:val="404040" w:themeColor="text1" w:themeTint="BF"/>
                              </w:rPr>
                              <w:t>Toyota Connect App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, </w:t>
                            </w:r>
                            <w:r w:rsidRPr="00BE4EF3">
                              <w:rPr>
                                <w:color w:val="404040" w:themeColor="text1" w:themeTint="BF"/>
                              </w:rPr>
                              <w:t xml:space="preserve">VoIP Call Center 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System, </w:t>
                            </w:r>
                            <w:r w:rsidRPr="00BE4EF3">
                              <w:rPr>
                                <w:color w:val="404040" w:themeColor="text1" w:themeTint="BF"/>
                              </w:rPr>
                              <w:t>Tecno IMEI VeriSys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D767B3" w:rsidRPr="00D02357">
                              <w:rPr>
                                <w:color w:val="404040" w:themeColor="text1" w:themeTint="BF"/>
                              </w:rPr>
                              <w:t xml:space="preserve">and other 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>systems</w:t>
                            </w:r>
                            <w:r w:rsidR="00D767B3" w:rsidRPr="00D02357">
                              <w:rPr>
                                <w:color w:val="404040" w:themeColor="text1" w:themeTint="BF"/>
                              </w:rPr>
                              <w:t xml:space="preserve"> using various tools and platforms like </w:t>
                            </w:r>
                            <w:r w:rsidRPr="00BE4EF3">
                              <w:rPr>
                                <w:color w:val="404040" w:themeColor="text1" w:themeTint="BF"/>
                              </w:rPr>
                              <w:t xml:space="preserve">okhttp, zongAPI, </w:t>
                            </w:r>
                            <w:r w:rsidR="00777BA0" w:rsidRPr="00777BA0">
                              <w:rPr>
                                <w:color w:val="404040" w:themeColor="text1" w:themeTint="BF"/>
                              </w:rPr>
                              <w:t xml:space="preserve">Socket.IO, </w:t>
                            </w:r>
                            <w:r w:rsidR="000C2BE7">
                              <w:rPr>
                                <w:color w:val="404040" w:themeColor="text1" w:themeTint="BF"/>
                              </w:rPr>
                              <w:t>EJS</w:t>
                            </w:r>
                            <w:r w:rsidRPr="00BE4EF3">
                              <w:rPr>
                                <w:color w:val="404040" w:themeColor="text1" w:themeTint="BF"/>
                              </w:rPr>
                              <w:t>, Node.js,</w:t>
                            </w:r>
                            <w:r w:rsidR="0009164F">
                              <w:rPr>
                                <w:color w:val="404040" w:themeColor="text1" w:themeTint="BF"/>
                              </w:rPr>
                              <w:t xml:space="preserve"> Flutter, Cordova</w:t>
                            </w:r>
                            <w:r w:rsidR="00777BA0">
                              <w:rPr>
                                <w:color w:val="404040" w:themeColor="text1" w:themeTint="BF"/>
                              </w:rPr>
                              <w:t xml:space="preserve"> PhoneGap,</w:t>
                            </w:r>
                            <w:r w:rsidR="00C66379">
                              <w:rPr>
                                <w:color w:val="404040" w:themeColor="text1" w:themeTint="BF"/>
                              </w:rPr>
                              <w:t xml:space="preserve"> Express, MongoDB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97DFA" id="_x0000_s1054" type="#_x0000_t202" style="position:absolute;margin-left:88.2pt;margin-top:71.25pt;width:403.5pt;height:62.6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9Mi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" filled="f" stroked="f">
                <v:textbox>
                  <w:txbxContent>
                    <w:p w:rsidR="00D767B3" w:rsidRPr="00D02357" w:rsidRDefault="00BE4EF3" w:rsidP="00D767B3">
                      <w:pPr>
                        <w:jc w:val="right"/>
                        <w:rPr>
                          <w:color w:val="404040" w:themeColor="text1" w:themeTint="BF"/>
                        </w:rPr>
                      </w:pPr>
                      <w:r>
                        <w:rPr>
                          <w:color w:val="404040" w:themeColor="text1" w:themeTint="BF"/>
                        </w:rPr>
                        <w:t>Worked</w:t>
                      </w:r>
                      <w:r w:rsidR="00D767B3" w:rsidRPr="00D02357">
                        <w:rPr>
                          <w:color w:val="404040" w:themeColor="text1" w:themeTint="BF"/>
                        </w:rPr>
                        <w:t xml:space="preserve"> on </w:t>
                      </w:r>
                      <w:r w:rsidRPr="00BE4EF3">
                        <w:rPr>
                          <w:color w:val="404040" w:themeColor="text1" w:themeTint="BF"/>
                        </w:rPr>
                        <w:t>Toyota Connect App</w:t>
                      </w:r>
                      <w:r>
                        <w:rPr>
                          <w:color w:val="404040" w:themeColor="text1" w:themeTint="BF"/>
                        </w:rPr>
                        <w:t xml:space="preserve">, </w:t>
                      </w:r>
                      <w:r w:rsidRPr="00BE4EF3">
                        <w:rPr>
                          <w:color w:val="404040" w:themeColor="text1" w:themeTint="BF"/>
                        </w:rPr>
                        <w:t xml:space="preserve">VoIP Call Center </w:t>
                      </w:r>
                      <w:r>
                        <w:rPr>
                          <w:color w:val="404040" w:themeColor="text1" w:themeTint="BF"/>
                        </w:rPr>
                        <w:t xml:space="preserve">System, </w:t>
                      </w:r>
                      <w:r w:rsidRPr="00BE4EF3">
                        <w:rPr>
                          <w:color w:val="404040" w:themeColor="text1" w:themeTint="BF"/>
                        </w:rPr>
                        <w:t>Tecno IMEI VeriSys</w:t>
                      </w:r>
                      <w:r>
                        <w:rPr>
                          <w:color w:val="404040" w:themeColor="text1" w:themeTint="BF"/>
                        </w:rPr>
                        <w:t xml:space="preserve"> </w:t>
                      </w:r>
                      <w:r w:rsidR="00D767B3" w:rsidRPr="00D02357">
                        <w:rPr>
                          <w:color w:val="404040" w:themeColor="text1" w:themeTint="BF"/>
                        </w:rPr>
                        <w:t xml:space="preserve">and other </w:t>
                      </w:r>
                      <w:r>
                        <w:rPr>
                          <w:color w:val="404040" w:themeColor="text1" w:themeTint="BF"/>
                        </w:rPr>
                        <w:t>systems</w:t>
                      </w:r>
                      <w:r w:rsidR="00D767B3" w:rsidRPr="00D02357">
                        <w:rPr>
                          <w:color w:val="404040" w:themeColor="text1" w:themeTint="BF"/>
                        </w:rPr>
                        <w:t xml:space="preserve"> using various tools and platforms like </w:t>
                      </w:r>
                      <w:r w:rsidRPr="00BE4EF3">
                        <w:rPr>
                          <w:color w:val="404040" w:themeColor="text1" w:themeTint="BF"/>
                        </w:rPr>
                        <w:t xml:space="preserve">okhttp, zongAPI, </w:t>
                      </w:r>
                      <w:r w:rsidR="00777BA0" w:rsidRPr="00777BA0">
                        <w:rPr>
                          <w:color w:val="404040" w:themeColor="text1" w:themeTint="BF"/>
                        </w:rPr>
                        <w:t xml:space="preserve">Socket.IO, </w:t>
                      </w:r>
                      <w:r w:rsidR="000C2BE7">
                        <w:rPr>
                          <w:color w:val="404040" w:themeColor="text1" w:themeTint="BF"/>
                        </w:rPr>
                        <w:t>EJS</w:t>
                      </w:r>
                      <w:r w:rsidRPr="00BE4EF3">
                        <w:rPr>
                          <w:color w:val="404040" w:themeColor="text1" w:themeTint="BF"/>
                        </w:rPr>
                        <w:t>, Node.js,</w:t>
                      </w:r>
                      <w:r w:rsidR="0009164F">
                        <w:rPr>
                          <w:color w:val="404040" w:themeColor="text1" w:themeTint="BF"/>
                        </w:rPr>
                        <w:t xml:space="preserve"> Flutter, Cordova</w:t>
                      </w:r>
                      <w:r w:rsidR="00777BA0">
                        <w:rPr>
                          <w:color w:val="404040" w:themeColor="text1" w:themeTint="BF"/>
                        </w:rPr>
                        <w:t xml:space="preserve"> PhoneGap,</w:t>
                      </w:r>
                      <w:r w:rsidR="00C66379">
                        <w:rPr>
                          <w:color w:val="404040" w:themeColor="text1" w:themeTint="BF"/>
                        </w:rPr>
                        <w:t xml:space="preserve"> Express, MongoDB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D767B3" w:rsidRPr="00D767B3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07F2799" wp14:editId="491EDFB0">
                <wp:simplePos x="0" y="0"/>
                <wp:positionH relativeFrom="column">
                  <wp:posOffset>-904875</wp:posOffset>
                </wp:positionH>
                <wp:positionV relativeFrom="paragraph">
                  <wp:posOffset>880745</wp:posOffset>
                </wp:positionV>
                <wp:extent cx="2143125" cy="285750"/>
                <wp:effectExtent l="0" t="4445" r="0" b="0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7B3" w:rsidRPr="00867D45" w:rsidRDefault="00975DA2" w:rsidP="00D767B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May 19</w:t>
                            </w:r>
                            <w:r w:rsidR="00D767B3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67B3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August 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7F2799" id="_x0000_s1055" type="#_x0000_t202" style="position:absolute;margin-left:-71.25pt;margin-top:69.35pt;width:168.75pt;height:22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" filled="f" stroked="f">
                <v:textbox>
                  <w:txbxContent>
                    <w:p w:rsidR="00D767B3" w:rsidRPr="00867D45" w:rsidRDefault="00975DA2" w:rsidP="00D767B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May 19</w:t>
                      </w:r>
                      <w:r w:rsidR="00D767B3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D767B3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&gt;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August 21</w:t>
                      </w:r>
                    </w:p>
                  </w:txbxContent>
                </v:textbox>
              </v:shape>
            </w:pict>
          </mc:Fallback>
        </mc:AlternateContent>
      </w:r>
      <w:r w:rsidR="00D767B3" w:rsidRPr="00D767B3"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784B3D" wp14:editId="61EB3701">
                <wp:simplePos x="0" y="0"/>
                <wp:positionH relativeFrom="column">
                  <wp:posOffset>-904240</wp:posOffset>
                </wp:positionH>
                <wp:positionV relativeFrom="paragraph">
                  <wp:posOffset>690880</wp:posOffset>
                </wp:positionV>
                <wp:extent cx="2143125" cy="285750"/>
                <wp:effectExtent l="0" t="0" r="0" b="0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7B3" w:rsidRPr="004F3BEB" w:rsidRDefault="00D767B3" w:rsidP="00D767B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D767B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Tecno Pack Private 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84B3D" id="_x0000_s1056" type="#_x0000_t202" style="position:absolute;margin-left:-71.2pt;margin-top:54.4pt;width:168.75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Z0xvAIAAMM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" filled="f" stroked="f">
                <v:textbox>
                  <w:txbxContent>
                    <w:p w:rsidR="00D767B3" w:rsidRPr="004F3BEB" w:rsidRDefault="00D767B3" w:rsidP="00D767B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D767B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Tecno Pack Private Ltd.</w:t>
                      </w:r>
                    </w:p>
                  </w:txbxContent>
                </v:textbox>
              </v:shape>
            </w:pict>
          </mc:Fallback>
        </mc:AlternateContent>
      </w:r>
      <w:r w:rsidR="00D767B3" w:rsidRPr="00D767B3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3701AD" wp14:editId="22482E2E">
                <wp:simplePos x="0" y="0"/>
                <wp:positionH relativeFrom="column">
                  <wp:posOffset>1095375</wp:posOffset>
                </wp:positionH>
                <wp:positionV relativeFrom="paragraph">
                  <wp:posOffset>686118</wp:posOffset>
                </wp:positionV>
                <wp:extent cx="5181600" cy="285750"/>
                <wp:effectExtent l="0" t="0" r="0" b="0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7B3" w:rsidRPr="0046046E" w:rsidRDefault="00D767B3" w:rsidP="00D767B3">
                            <w:pPr>
                              <w:bidi w:val="0"/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</w:pPr>
                            <w:r w:rsidRPr="0046046E">
                              <w:rPr>
                                <w:rFonts w:ascii="Franklin Gothic Medium Cond" w:hAnsi="Franklin Gothic Medium Cond" w:cs="Calibri Light"/>
                                <w:color w:val="2E74B5" w:themeColor="accent1" w:themeShade="BF"/>
                                <w:sz w:val="26"/>
                                <w:szCs w:val="26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701AD" id="_x0000_s1057" type="#_x0000_t202" style="position:absolute;margin-left:86.25pt;margin-top:54.05pt;width:408pt;height:22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EE6uw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" filled="f" stroked="f">
                <v:textbox>
                  <w:txbxContent>
                    <w:p w:rsidR="00D767B3" w:rsidRPr="0046046E" w:rsidRDefault="00D767B3" w:rsidP="00D767B3">
                      <w:pPr>
                        <w:bidi w:val="0"/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</w:pPr>
                      <w:r w:rsidRPr="0046046E">
                        <w:rPr>
                          <w:rFonts w:ascii="Franklin Gothic Medium Cond" w:hAnsi="Franklin Gothic Medium Cond" w:cs="Calibri Light"/>
                          <w:color w:val="2E74B5" w:themeColor="accent1" w:themeShade="BF"/>
                          <w:sz w:val="26"/>
                          <w:szCs w:val="26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0460B" w:rsidRPr="00D767B3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0EC7" w:rsidRDefault="00F60EC7" w:rsidP="00444E0F">
      <w:pPr>
        <w:spacing w:after="0" w:line="240" w:lineRule="auto"/>
      </w:pPr>
      <w:r>
        <w:separator/>
      </w:r>
    </w:p>
  </w:endnote>
  <w:endnote w:type="continuationSeparator" w:id="0">
    <w:p w:rsidR="00F60EC7" w:rsidRDefault="00F60EC7" w:rsidP="00444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 SemiBold">
    <w:altName w:val="Franklin Gothic Demi"/>
    <w:charset w:val="00"/>
    <w:family w:val="swiss"/>
    <w:pitch w:val="variable"/>
    <w:sig w:usb0="00000001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EC7" w:rsidRDefault="00F60EC7" w:rsidP="00444E0F">
      <w:pPr>
        <w:spacing w:after="0" w:line="240" w:lineRule="auto"/>
      </w:pPr>
      <w:r>
        <w:separator/>
      </w:r>
    </w:p>
  </w:footnote>
  <w:footnote w:type="continuationSeparator" w:id="0">
    <w:p w:rsidR="00F60EC7" w:rsidRDefault="00F60EC7" w:rsidP="00444E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AE48CF"/>
    <w:multiLevelType w:val="hybridMultilevel"/>
    <w:tmpl w:val="D01EC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61425C"/>
    <w:multiLevelType w:val="hybridMultilevel"/>
    <w:tmpl w:val="29EC9F60"/>
    <w:lvl w:ilvl="0" w:tplc="95543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027E2F"/>
    <w:multiLevelType w:val="hybridMultilevel"/>
    <w:tmpl w:val="394C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D72851"/>
    <w:multiLevelType w:val="hybridMultilevel"/>
    <w:tmpl w:val="ED5A1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A7601"/>
    <w:multiLevelType w:val="hybridMultilevel"/>
    <w:tmpl w:val="D87461B2"/>
    <w:lvl w:ilvl="0" w:tplc="68EE1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C07134"/>
    <w:multiLevelType w:val="hybridMultilevel"/>
    <w:tmpl w:val="59741D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87531F6"/>
    <w:multiLevelType w:val="hybridMultilevel"/>
    <w:tmpl w:val="CE7E3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D3465B"/>
    <w:multiLevelType w:val="hybridMultilevel"/>
    <w:tmpl w:val="8A660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BB4976"/>
    <w:multiLevelType w:val="hybridMultilevel"/>
    <w:tmpl w:val="DA241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9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qgUAkonjsiwAAAA="/>
  </w:docVars>
  <w:rsids>
    <w:rsidRoot w:val="00D933C2"/>
    <w:rsid w:val="00002203"/>
    <w:rsid w:val="00022116"/>
    <w:rsid w:val="000260EA"/>
    <w:rsid w:val="00032208"/>
    <w:rsid w:val="00051659"/>
    <w:rsid w:val="0007768A"/>
    <w:rsid w:val="0009164F"/>
    <w:rsid w:val="000A4A31"/>
    <w:rsid w:val="000C2BE7"/>
    <w:rsid w:val="000D1E89"/>
    <w:rsid w:val="0010546C"/>
    <w:rsid w:val="00106D44"/>
    <w:rsid w:val="001339DF"/>
    <w:rsid w:val="00135BFE"/>
    <w:rsid w:val="00146A2F"/>
    <w:rsid w:val="0015791F"/>
    <w:rsid w:val="0017657D"/>
    <w:rsid w:val="00177270"/>
    <w:rsid w:val="001D7140"/>
    <w:rsid w:val="001E2048"/>
    <w:rsid w:val="001E3393"/>
    <w:rsid w:val="001F229F"/>
    <w:rsid w:val="00217581"/>
    <w:rsid w:val="00217864"/>
    <w:rsid w:val="00242B6F"/>
    <w:rsid w:val="0029142D"/>
    <w:rsid w:val="00294597"/>
    <w:rsid w:val="0029786B"/>
    <w:rsid w:val="002D2960"/>
    <w:rsid w:val="002E3EFD"/>
    <w:rsid w:val="002E5051"/>
    <w:rsid w:val="002F0A4A"/>
    <w:rsid w:val="002F1E6E"/>
    <w:rsid w:val="0035217C"/>
    <w:rsid w:val="0035575F"/>
    <w:rsid w:val="00384FFB"/>
    <w:rsid w:val="003F0538"/>
    <w:rsid w:val="00403E28"/>
    <w:rsid w:val="00415855"/>
    <w:rsid w:val="00424174"/>
    <w:rsid w:val="00426727"/>
    <w:rsid w:val="004434FB"/>
    <w:rsid w:val="00444E0F"/>
    <w:rsid w:val="00452029"/>
    <w:rsid w:val="004539C3"/>
    <w:rsid w:val="0046046E"/>
    <w:rsid w:val="004716C4"/>
    <w:rsid w:val="004A54C7"/>
    <w:rsid w:val="004D2D91"/>
    <w:rsid w:val="004F3BEB"/>
    <w:rsid w:val="00515592"/>
    <w:rsid w:val="00535414"/>
    <w:rsid w:val="0058547D"/>
    <w:rsid w:val="005A0066"/>
    <w:rsid w:val="005A3FCB"/>
    <w:rsid w:val="005D471D"/>
    <w:rsid w:val="005D72AE"/>
    <w:rsid w:val="00603FCF"/>
    <w:rsid w:val="006073B6"/>
    <w:rsid w:val="006267A2"/>
    <w:rsid w:val="00642B89"/>
    <w:rsid w:val="00660125"/>
    <w:rsid w:val="006677AB"/>
    <w:rsid w:val="006824B5"/>
    <w:rsid w:val="006A60FC"/>
    <w:rsid w:val="006D0ED5"/>
    <w:rsid w:val="00717BAD"/>
    <w:rsid w:val="007464A0"/>
    <w:rsid w:val="00775B0C"/>
    <w:rsid w:val="00777BA0"/>
    <w:rsid w:val="00784DAD"/>
    <w:rsid w:val="007C052B"/>
    <w:rsid w:val="007C1E46"/>
    <w:rsid w:val="00806F40"/>
    <w:rsid w:val="00837C54"/>
    <w:rsid w:val="008428CF"/>
    <w:rsid w:val="0086778E"/>
    <w:rsid w:val="00867D45"/>
    <w:rsid w:val="008A70E7"/>
    <w:rsid w:val="008C5E4C"/>
    <w:rsid w:val="008D2CDA"/>
    <w:rsid w:val="008E1227"/>
    <w:rsid w:val="008F7FEE"/>
    <w:rsid w:val="0090193B"/>
    <w:rsid w:val="009038C6"/>
    <w:rsid w:val="009204B9"/>
    <w:rsid w:val="0092144B"/>
    <w:rsid w:val="00921BA1"/>
    <w:rsid w:val="0094585B"/>
    <w:rsid w:val="0095605C"/>
    <w:rsid w:val="00970C95"/>
    <w:rsid w:val="009716F3"/>
    <w:rsid w:val="009718E2"/>
    <w:rsid w:val="00975DA2"/>
    <w:rsid w:val="009A4A30"/>
    <w:rsid w:val="009A79FF"/>
    <w:rsid w:val="009F3BCB"/>
    <w:rsid w:val="009F6804"/>
    <w:rsid w:val="00A0460B"/>
    <w:rsid w:val="00A30D6D"/>
    <w:rsid w:val="00A3754F"/>
    <w:rsid w:val="00A47ED7"/>
    <w:rsid w:val="00A51714"/>
    <w:rsid w:val="00A7004F"/>
    <w:rsid w:val="00A75C84"/>
    <w:rsid w:val="00A8410F"/>
    <w:rsid w:val="00AA1984"/>
    <w:rsid w:val="00AA7883"/>
    <w:rsid w:val="00AE6383"/>
    <w:rsid w:val="00AF3C5E"/>
    <w:rsid w:val="00B05CD1"/>
    <w:rsid w:val="00B6758A"/>
    <w:rsid w:val="00B76814"/>
    <w:rsid w:val="00B84168"/>
    <w:rsid w:val="00B93BC8"/>
    <w:rsid w:val="00BC53B3"/>
    <w:rsid w:val="00BD5F73"/>
    <w:rsid w:val="00BD6395"/>
    <w:rsid w:val="00BE4EF3"/>
    <w:rsid w:val="00BF1661"/>
    <w:rsid w:val="00BF4559"/>
    <w:rsid w:val="00BF4CAE"/>
    <w:rsid w:val="00C03D35"/>
    <w:rsid w:val="00C139E0"/>
    <w:rsid w:val="00C22677"/>
    <w:rsid w:val="00C66379"/>
    <w:rsid w:val="00C67BA0"/>
    <w:rsid w:val="00C93669"/>
    <w:rsid w:val="00C93E19"/>
    <w:rsid w:val="00CB00AC"/>
    <w:rsid w:val="00CC710B"/>
    <w:rsid w:val="00CE224E"/>
    <w:rsid w:val="00D02357"/>
    <w:rsid w:val="00D1001B"/>
    <w:rsid w:val="00D17E8F"/>
    <w:rsid w:val="00D767B3"/>
    <w:rsid w:val="00D933C2"/>
    <w:rsid w:val="00DB78F0"/>
    <w:rsid w:val="00DC284C"/>
    <w:rsid w:val="00DE6725"/>
    <w:rsid w:val="00DE7B3A"/>
    <w:rsid w:val="00E11DD2"/>
    <w:rsid w:val="00E272DF"/>
    <w:rsid w:val="00E2761A"/>
    <w:rsid w:val="00E55279"/>
    <w:rsid w:val="00E8311C"/>
    <w:rsid w:val="00E90B18"/>
    <w:rsid w:val="00E92E9C"/>
    <w:rsid w:val="00E971B2"/>
    <w:rsid w:val="00EA55E5"/>
    <w:rsid w:val="00ED5A52"/>
    <w:rsid w:val="00EE1C63"/>
    <w:rsid w:val="00EE5B4B"/>
    <w:rsid w:val="00EE6C27"/>
    <w:rsid w:val="00F07CE0"/>
    <w:rsid w:val="00F1456C"/>
    <w:rsid w:val="00F26DF4"/>
    <w:rsid w:val="00F60BAB"/>
    <w:rsid w:val="00F60EC7"/>
    <w:rsid w:val="00F64B92"/>
    <w:rsid w:val="00F93764"/>
    <w:rsid w:val="00FB5126"/>
    <w:rsid w:val="00FC7240"/>
    <w:rsid w:val="00FF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E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44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E0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001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4597"/>
    <w:pPr>
      <w:ind w:left="720"/>
      <w:contextualSpacing/>
    </w:pPr>
  </w:style>
  <w:style w:type="table" w:styleId="TableGrid">
    <w:name w:val="Table Grid"/>
    <w:basedOn w:val="TableNormal"/>
    <w:uiPriority w:val="39"/>
    <w:rsid w:val="005A3FCB"/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ussainbabarkh@gmail.com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babarhussain79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ussainbabarkh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babarhussain79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0916B-2DA1-44AB-B3FD-E3357BEAF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3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Babar Husssain</cp:lastModifiedBy>
  <cp:revision>86</cp:revision>
  <cp:lastPrinted>2022-03-11T16:49:00Z</cp:lastPrinted>
  <dcterms:created xsi:type="dcterms:W3CDTF">2022-03-10T18:22:00Z</dcterms:created>
  <dcterms:modified xsi:type="dcterms:W3CDTF">2022-03-11T17:42:00Z</dcterms:modified>
</cp:coreProperties>
</file>